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5831" w:rsidRPr="00B520CA" w:rsidRDefault="00293A80" w:rsidP="0090773C">
      <w:pPr>
        <w:widowControl w:val="0"/>
        <w:autoSpaceDE w:val="0"/>
        <w:rPr>
          <w:rFonts w:asciiTheme="minorHAnsi" w:hAnsiTheme="minorHAnsi" w:cs="Tahoma"/>
          <w:sz w:val="4"/>
          <w:szCs w:val="4"/>
          <w:lang w:val="en-GB"/>
        </w:rPr>
      </w:pPr>
      <w:r>
        <w:rPr>
          <w:rFonts w:asciiTheme="minorHAnsi" w:hAnsiTheme="minorHAnsi" w:cs="Tahoma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45440" behindDoc="1" locked="0" layoutInCell="1" allowOverlap="1">
                <wp:simplePos x="0" y="0"/>
                <wp:positionH relativeFrom="margin">
                  <wp:posOffset>1954530</wp:posOffset>
                </wp:positionH>
                <wp:positionV relativeFrom="paragraph">
                  <wp:posOffset>11430</wp:posOffset>
                </wp:positionV>
                <wp:extent cx="4876800" cy="3011805"/>
                <wp:effectExtent l="0" t="0" r="19050" b="17145"/>
                <wp:wrapTight wrapText="bothSides">
                  <wp:wrapPolygon edited="0">
                    <wp:start x="0" y="0"/>
                    <wp:lineTo x="0" y="21586"/>
                    <wp:lineTo x="21600" y="21586"/>
                    <wp:lineTo x="21600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876800" cy="30118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84C01" w:rsidRPr="0041680F" w:rsidRDefault="009659D3" w:rsidP="00C3190A">
                            <w:pPr>
                              <w:shd w:val="clear" w:color="auto" w:fill="31849B" w:themeFill="accent5" w:themeFillShade="BF"/>
                              <w:spacing w:beforeLines="20" w:before="48" w:afterLines="20" w:after="48"/>
                              <w:jc w:val="center"/>
                              <w:rPr>
                                <w:rFonts w:asciiTheme="minorHAnsi" w:hAnsi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bCs/>
                                <w:color w:val="FFFFFF" w:themeColor="background1"/>
                              </w:rPr>
                              <w:t>Software Engineer</w:t>
                            </w:r>
                          </w:p>
                          <w:p w:rsidR="00384C01" w:rsidRPr="00E71E11" w:rsidRDefault="00050CF5" w:rsidP="00C3190A">
                            <w:pPr>
                              <w:shd w:val="clear" w:color="auto" w:fill="D9E2F3"/>
                              <w:spacing w:beforeLines="50" w:before="120" w:afterLines="50" w:after="120"/>
                              <w:jc w:val="center"/>
                              <w:rPr>
                                <w:rFonts w:asciiTheme="minorHAnsi" w:hAnsiTheme="minorHAnsi"/>
                                <w:b/>
                                <w:i/>
                                <w:color w:val="4F81BD"/>
                                <w:sz w:val="22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sz w:val="22"/>
                              </w:rPr>
                              <w:t>Achievement-driven professional t</w:t>
                            </w:r>
                            <w:r w:rsidR="00384C01" w:rsidRPr="00E73C72">
                              <w:rPr>
                                <w:rFonts w:asciiTheme="minorHAnsi" w:hAnsiTheme="minorHAnsi"/>
                                <w:i/>
                                <w:sz w:val="22"/>
                              </w:rPr>
                              <w:t>argeting assignments in</w:t>
                            </w:r>
                            <w:r w:rsidR="00905DBE">
                              <w:rPr>
                                <w:rFonts w:asciiTheme="minorHAnsi" w:hAnsiTheme="minorHAnsi"/>
                                <w:i/>
                                <w:sz w:val="22"/>
                              </w:rPr>
                              <w:t xml:space="preserve"> </w:t>
                            </w:r>
                            <w:r w:rsidR="009659D3" w:rsidRPr="00091217">
                              <w:rPr>
                                <w:rFonts w:asciiTheme="minorHAnsi" w:hAnsiTheme="minorHAnsi"/>
                                <w:b/>
                                <w:i/>
                                <w:sz w:val="22"/>
                              </w:rPr>
                              <w:t xml:space="preserve">Software </w:t>
                            </w:r>
                            <w:r w:rsidR="001C21F1">
                              <w:rPr>
                                <w:rFonts w:asciiTheme="minorHAnsi" w:hAnsiTheme="minorHAnsi"/>
                                <w:b/>
                                <w:i/>
                                <w:sz w:val="22"/>
                              </w:rPr>
                              <w:t>E</w:t>
                            </w:r>
                            <w:r w:rsidR="001C21F1" w:rsidRPr="00091217">
                              <w:rPr>
                                <w:rFonts w:asciiTheme="minorHAnsi" w:hAnsiTheme="minorHAnsi"/>
                                <w:b/>
                                <w:i/>
                                <w:sz w:val="22"/>
                              </w:rPr>
                              <w:t>ngineering</w:t>
                            </w:r>
                            <w:r w:rsidR="00905DBE">
                              <w:rPr>
                                <w:rFonts w:asciiTheme="minorHAnsi" w:hAnsiTheme="minorHAnsi"/>
                                <w:b/>
                                <w:i/>
                                <w:sz w:val="22"/>
                              </w:rPr>
                              <w:t xml:space="preserve"> </w:t>
                            </w:r>
                            <w:r w:rsidR="00384C01" w:rsidRPr="00E73C72">
                              <w:rPr>
                                <w:rFonts w:asciiTheme="minorHAnsi" w:hAnsiTheme="minorHAnsi"/>
                                <w:i/>
                                <w:sz w:val="22"/>
                              </w:rPr>
                              <w:t>with</w:t>
                            </w:r>
                            <w:r w:rsidR="001C21F1">
                              <w:rPr>
                                <w:rFonts w:asciiTheme="minorHAnsi" w:hAnsiTheme="minorHAnsi"/>
                                <w:i/>
                                <w:sz w:val="22"/>
                              </w:rPr>
                              <w:t xml:space="preserve"> an organization of reput</w:t>
                            </w:r>
                            <w:r w:rsidR="00B56072">
                              <w:rPr>
                                <w:rFonts w:asciiTheme="minorHAnsi" w:hAnsiTheme="minorHAnsi"/>
                                <w:i/>
                                <w:sz w:val="22"/>
                              </w:rPr>
                              <w:t>e</w:t>
                            </w:r>
                            <w:r w:rsidR="001C21F1">
                              <w:rPr>
                                <w:rFonts w:asciiTheme="minorHAnsi" w:hAnsiTheme="minorHAnsi"/>
                                <w:i/>
                                <w:sz w:val="22"/>
                              </w:rPr>
                              <w:t>.</w:t>
                            </w:r>
                          </w:p>
                          <w:p w:rsidR="00B13A36" w:rsidRPr="00050CF5" w:rsidRDefault="00384C01" w:rsidP="00C3190A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shd w:val="clear" w:color="auto" w:fill="D5DCE4"/>
                              <w:spacing w:beforeLines="20" w:before="48" w:afterLines="20" w:after="48"/>
                              <w:jc w:val="center"/>
                              <w:rPr>
                                <w:rFonts w:asciiTheme="minorHAnsi" w:hAnsiTheme="minorHAnsi"/>
                                <w:b/>
                                <w:smallCaps/>
                                <w:spacing w:val="38"/>
                                <w:szCs w:val="20"/>
                              </w:rPr>
                            </w:pPr>
                            <w:r w:rsidRPr="006F604E">
                              <w:rPr>
                                <w:rFonts w:asciiTheme="minorHAnsi" w:hAnsiTheme="minorHAnsi"/>
                                <w:b/>
                                <w:smallCaps/>
                                <w:spacing w:val="38"/>
                                <w:szCs w:val="20"/>
                              </w:rPr>
                              <w:t>PROFILE SUMMARY</w:t>
                            </w:r>
                          </w:p>
                          <w:p w:rsidR="00307244" w:rsidRDefault="00050CF5" w:rsidP="00050CF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120"/>
                              <w:jc w:val="both"/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F</w:t>
                            </w:r>
                            <w:r w:rsidR="00307244" w:rsidRPr="00186191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ocused professional with </w:t>
                            </w:r>
                            <w:r w:rsidR="00D42F5F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>3 years</w:t>
                            </w:r>
                            <w:r w:rsidR="00A53809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 xml:space="preserve"> and 7 months</w:t>
                            </w:r>
                            <w:r w:rsidR="00EB7B32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of experience </w:t>
                            </w:r>
                            <w:r w:rsidR="000D17EE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in</w:t>
                            </w:r>
                            <w:r w:rsidR="00905DBE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85D2A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 xml:space="preserve">Software Engineering, </w:t>
                            </w:r>
                            <w:r w:rsidR="000D17EE" w:rsidRPr="000D17EE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 xml:space="preserve">Java </w:t>
                            </w:r>
                            <w:r w:rsidR="000D17EE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>&amp;</w:t>
                            </w:r>
                            <w:r w:rsidR="00905DBE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D17EE" w:rsidRPr="000D17EE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>J2EE Application Development</w:t>
                            </w:r>
                            <w:r w:rsidR="000376D0">
                              <w:rPr>
                                <w:rFonts w:asciiTheme="minorHAnsi" w:hAnsiTheme="minorHAnsi" w:cs="Arial"/>
                                <w:b/>
                                <w:kern w:val="36"/>
                                <w:sz w:val="20"/>
                                <w:szCs w:val="20"/>
                              </w:rPr>
                              <w:t xml:space="preserve"> and Application maintenance.</w:t>
                            </w:r>
                          </w:p>
                          <w:p w:rsidR="000D17EE" w:rsidRDefault="000D17EE" w:rsidP="00B13A3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</w:pPr>
                            <w:r w:rsidRPr="000D17EE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Experience</w:t>
                            </w:r>
                            <w:r w:rsid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in object-oriented programming,</w:t>
                            </w:r>
                            <w:r w:rsidRPr="000D17EE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developing, testing </w:t>
                            </w:r>
                            <w:r w:rsid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&amp;</w:t>
                            </w:r>
                            <w:r w:rsidRPr="000D17EE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debugging code</w:t>
                            </w:r>
                            <w:r w:rsidR="00C5580A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a</w:t>
                            </w:r>
                            <w:r w:rsidRPr="000D17EE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nd administering systems </w:t>
                            </w:r>
                            <w:r w:rsid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&amp;</w:t>
                            </w:r>
                            <w:r w:rsidRPr="000D17EE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networks</w:t>
                            </w:r>
                            <w:r w:rsidR="000376D0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FB7A00" w:rsidRPr="00FB7A00" w:rsidRDefault="00C5580A" w:rsidP="00B13A3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P</w:t>
                            </w:r>
                            <w:r w:rsidR="00FB7A00" w:rsidRPr="00FB7A00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roficient with Java Programmin</w:t>
                            </w:r>
                            <w:r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g, J2EE and Database Management.</w:t>
                            </w:r>
                          </w:p>
                          <w:p w:rsidR="00C85D2A" w:rsidRDefault="00761AAC" w:rsidP="00B13A3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</w:pPr>
                            <w:r w:rsidRPr="00186191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Operational knowledge of Software Development L</w:t>
                            </w:r>
                            <w:r w:rsidR="00D555EC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ife Cycle and </w:t>
                            </w:r>
                            <w:r w:rsidR="00307244" w:rsidRPr="00186191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worked on various Life Cycles </w:t>
                            </w:r>
                            <w:r w:rsidR="00307244" w:rsidRPr="00091217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like Waterf</w:t>
                            </w:r>
                            <w:r w:rsidRPr="00091217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all</w:t>
                            </w:r>
                            <w:r w:rsidR="00C5580A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91217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Agile </w:t>
                            </w:r>
                            <w:r w:rsidR="007D6FC2" w:rsidRPr="00091217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Methodologies</w:t>
                            </w:r>
                            <w:r w:rsidR="001A0008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C85D2A" w:rsidRPr="00C85D2A" w:rsidRDefault="00C85D2A" w:rsidP="00B13A3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Exposure</w:t>
                            </w:r>
                            <w:r w:rsidRPr="00C85D2A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in development and deployment of </w:t>
                            </w:r>
                            <w:r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secure business applications</w:t>
                            </w:r>
                            <w:r w:rsidR="003624A1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; knowledge of Design patterns</w:t>
                            </w:r>
                            <w:r w:rsidR="00C5580A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C85D2A" w:rsidRDefault="00B13A36" w:rsidP="00B13A3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both"/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</w:pPr>
                            <w:r w:rsidRP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Hands-on expe</w:t>
                            </w:r>
                            <w:r w:rsidR="00030FD9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rience in Java EE Technologies</w:t>
                            </w:r>
                            <w:r w:rsidRP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, Development Tools (</w:t>
                            </w:r>
                            <w:r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Eclipse</w:t>
                            </w:r>
                            <w:r w:rsidR="00B3586B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IDE</w:t>
                            </w:r>
                            <w:r w:rsidR="00C5580A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, SQL Developer</w:t>
                            </w:r>
                            <w:r w:rsidRP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="00C5580A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Application Servers (Tomcat</w:t>
                            </w:r>
                            <w:r w:rsidRP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), Configuration Management Tools (SVN</w:t>
                            </w:r>
                            <w:r w:rsidR="00552D0A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 xml:space="preserve"> &amp; GIT</w:t>
                            </w:r>
                            <w:r w:rsidRPr="00B13A36">
                              <w:rPr>
                                <w:rFonts w:asciiTheme="minorHAnsi" w:hAnsiTheme="minorHAnsi" w:cs="Arial"/>
                                <w:kern w:val="36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53.9pt;margin-top:.9pt;width:384pt;height:237.15pt;z-index:-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" strokeweight=".5pt">
                <v:path arrowok="t"/>
                <v:textbox>
                  <w:txbxContent>
                    <w:p w:rsidR="00384C01" w:rsidRPr="0041680F" w:rsidRDefault="009659D3" w:rsidP="00C3190A">
                      <w:pPr>
                        <w:shd w:val="clear" w:color="auto" w:fill="31849B" w:themeFill="accent5" w:themeFillShade="BF"/>
                        <w:spacing w:beforeLines="20" w:before="48" w:afterLines="20" w:after="48"/>
                        <w:jc w:val="center"/>
                        <w:rPr>
                          <w:rFonts w:asciiTheme="minorHAnsi" w:hAnsiTheme="minorHAnsi"/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bCs/>
                          <w:color w:val="FFFFFF" w:themeColor="background1"/>
                        </w:rPr>
                        <w:t>Software Engineer</w:t>
                      </w:r>
                    </w:p>
                    <w:p w:rsidR="00384C01" w:rsidRPr="00E71E11" w:rsidRDefault="00050CF5" w:rsidP="00C3190A">
                      <w:pPr>
                        <w:shd w:val="clear" w:color="auto" w:fill="D9E2F3"/>
                        <w:spacing w:beforeLines="50" w:before="120" w:afterLines="50" w:after="120"/>
                        <w:jc w:val="center"/>
                        <w:rPr>
                          <w:rFonts w:asciiTheme="minorHAnsi" w:hAnsiTheme="minorHAnsi"/>
                          <w:b/>
                          <w:i/>
                          <w:color w:val="4F81BD"/>
                          <w:sz w:val="22"/>
                        </w:rPr>
                      </w:pPr>
                      <w:r>
                        <w:rPr>
                          <w:rFonts w:asciiTheme="minorHAnsi" w:hAnsiTheme="minorHAnsi"/>
                          <w:i/>
                          <w:sz w:val="22"/>
                        </w:rPr>
                        <w:t>Achievement-driven professional t</w:t>
                      </w:r>
                      <w:r w:rsidR="00384C01" w:rsidRPr="00E73C72">
                        <w:rPr>
                          <w:rFonts w:asciiTheme="minorHAnsi" w:hAnsiTheme="minorHAnsi"/>
                          <w:i/>
                          <w:sz w:val="22"/>
                        </w:rPr>
                        <w:t>argeting assignments in</w:t>
                      </w:r>
                      <w:r w:rsidR="00905DBE">
                        <w:rPr>
                          <w:rFonts w:asciiTheme="minorHAnsi" w:hAnsiTheme="minorHAnsi"/>
                          <w:i/>
                          <w:sz w:val="22"/>
                        </w:rPr>
                        <w:t xml:space="preserve"> </w:t>
                      </w:r>
                      <w:r w:rsidR="009659D3" w:rsidRPr="00091217">
                        <w:rPr>
                          <w:rFonts w:asciiTheme="minorHAnsi" w:hAnsiTheme="minorHAnsi"/>
                          <w:b/>
                          <w:i/>
                          <w:sz w:val="22"/>
                        </w:rPr>
                        <w:t xml:space="preserve">Software </w:t>
                      </w:r>
                      <w:r w:rsidR="001C21F1">
                        <w:rPr>
                          <w:rFonts w:asciiTheme="minorHAnsi" w:hAnsiTheme="minorHAnsi"/>
                          <w:b/>
                          <w:i/>
                          <w:sz w:val="22"/>
                        </w:rPr>
                        <w:t>E</w:t>
                      </w:r>
                      <w:r w:rsidR="001C21F1" w:rsidRPr="00091217">
                        <w:rPr>
                          <w:rFonts w:asciiTheme="minorHAnsi" w:hAnsiTheme="minorHAnsi"/>
                          <w:b/>
                          <w:i/>
                          <w:sz w:val="22"/>
                        </w:rPr>
                        <w:t>ngineering</w:t>
                      </w:r>
                      <w:r w:rsidR="00905DBE">
                        <w:rPr>
                          <w:rFonts w:asciiTheme="minorHAnsi" w:hAnsiTheme="minorHAnsi"/>
                          <w:b/>
                          <w:i/>
                          <w:sz w:val="22"/>
                        </w:rPr>
                        <w:t xml:space="preserve"> </w:t>
                      </w:r>
                      <w:r w:rsidR="00384C01" w:rsidRPr="00E73C72">
                        <w:rPr>
                          <w:rFonts w:asciiTheme="minorHAnsi" w:hAnsiTheme="minorHAnsi"/>
                          <w:i/>
                          <w:sz w:val="22"/>
                        </w:rPr>
                        <w:t>with</w:t>
                      </w:r>
                      <w:r w:rsidR="001C21F1">
                        <w:rPr>
                          <w:rFonts w:asciiTheme="minorHAnsi" w:hAnsiTheme="minorHAnsi"/>
                          <w:i/>
                          <w:sz w:val="22"/>
                        </w:rPr>
                        <w:t xml:space="preserve"> an organization of reput</w:t>
                      </w:r>
                      <w:r w:rsidR="00B56072">
                        <w:rPr>
                          <w:rFonts w:asciiTheme="minorHAnsi" w:hAnsiTheme="minorHAnsi"/>
                          <w:i/>
                          <w:sz w:val="22"/>
                        </w:rPr>
                        <w:t>e</w:t>
                      </w:r>
                      <w:r w:rsidR="001C21F1">
                        <w:rPr>
                          <w:rFonts w:asciiTheme="minorHAnsi" w:hAnsiTheme="minorHAnsi"/>
                          <w:i/>
                          <w:sz w:val="22"/>
                        </w:rPr>
                        <w:t>.</w:t>
                      </w:r>
                    </w:p>
                    <w:p w:rsidR="00B13A36" w:rsidRPr="00050CF5" w:rsidRDefault="00384C01" w:rsidP="00C3190A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shd w:val="clear" w:color="auto" w:fill="D5DCE4"/>
                        <w:spacing w:beforeLines="20" w:before="48" w:afterLines="20" w:after="48"/>
                        <w:jc w:val="center"/>
                        <w:rPr>
                          <w:rFonts w:asciiTheme="minorHAnsi" w:hAnsiTheme="minorHAnsi"/>
                          <w:b/>
                          <w:smallCaps/>
                          <w:spacing w:val="38"/>
                          <w:szCs w:val="20"/>
                        </w:rPr>
                      </w:pPr>
                      <w:r w:rsidRPr="006F604E">
                        <w:rPr>
                          <w:rFonts w:asciiTheme="minorHAnsi" w:hAnsiTheme="minorHAnsi"/>
                          <w:b/>
                          <w:smallCaps/>
                          <w:spacing w:val="38"/>
                          <w:szCs w:val="20"/>
                        </w:rPr>
                        <w:t>PROFILE SUMMARY</w:t>
                      </w:r>
                    </w:p>
                    <w:p w:rsidR="00307244" w:rsidRDefault="00050CF5" w:rsidP="00050CF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120"/>
                        <w:jc w:val="both"/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F</w:t>
                      </w:r>
                      <w:r w:rsidR="00307244" w:rsidRPr="00186191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ocused professional with </w:t>
                      </w:r>
                      <w:r w:rsidR="00D42F5F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>3 years</w:t>
                      </w:r>
                      <w:r w:rsidR="00A53809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 xml:space="preserve"> and 7 months</w:t>
                      </w:r>
                      <w:r w:rsidR="00EB7B32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of experience </w:t>
                      </w:r>
                      <w:r w:rsidR="000D17EE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in</w:t>
                      </w:r>
                      <w:r w:rsidR="00905DBE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</w:t>
                      </w:r>
                      <w:r w:rsidR="00C85D2A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 xml:space="preserve">Software Engineering, </w:t>
                      </w:r>
                      <w:r w:rsidR="000D17EE" w:rsidRPr="000D17EE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 xml:space="preserve">Java </w:t>
                      </w:r>
                      <w:r w:rsidR="000D17EE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>&amp;</w:t>
                      </w:r>
                      <w:r w:rsidR="00905DBE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 xml:space="preserve"> </w:t>
                      </w:r>
                      <w:r w:rsidR="000D17EE" w:rsidRPr="000D17EE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>J2EE Application Development</w:t>
                      </w:r>
                      <w:r w:rsidR="000376D0">
                        <w:rPr>
                          <w:rFonts w:asciiTheme="minorHAnsi" w:hAnsiTheme="minorHAnsi" w:cs="Arial"/>
                          <w:b/>
                          <w:kern w:val="36"/>
                          <w:sz w:val="20"/>
                          <w:szCs w:val="20"/>
                        </w:rPr>
                        <w:t xml:space="preserve"> and Application maintenance.</w:t>
                      </w:r>
                    </w:p>
                    <w:p w:rsidR="000D17EE" w:rsidRDefault="000D17EE" w:rsidP="00B13A3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</w:pPr>
                      <w:r w:rsidRPr="000D17EE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Experience</w:t>
                      </w:r>
                      <w:r w:rsid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in object-oriented programming,</w:t>
                      </w:r>
                      <w:r w:rsidRPr="000D17EE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developing, testing </w:t>
                      </w:r>
                      <w:r w:rsid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&amp;</w:t>
                      </w:r>
                      <w:r w:rsidRPr="000D17EE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debugging code</w:t>
                      </w:r>
                      <w:r w:rsidR="00C5580A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a</w:t>
                      </w:r>
                      <w:r w:rsidRPr="000D17EE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nd administering systems </w:t>
                      </w:r>
                      <w:r w:rsid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&amp;</w:t>
                      </w:r>
                      <w:r w:rsidRPr="000D17EE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networks</w:t>
                      </w:r>
                      <w:r w:rsidR="000376D0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.</w:t>
                      </w:r>
                    </w:p>
                    <w:p w:rsidR="00FB7A00" w:rsidRPr="00FB7A00" w:rsidRDefault="00C5580A" w:rsidP="00B13A3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P</w:t>
                      </w:r>
                      <w:r w:rsidR="00FB7A00" w:rsidRPr="00FB7A00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roficient with Java Programmin</w:t>
                      </w:r>
                      <w:r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g, J2EE and Database Management.</w:t>
                      </w:r>
                    </w:p>
                    <w:p w:rsidR="00C85D2A" w:rsidRDefault="00761AAC" w:rsidP="00B13A3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</w:pPr>
                      <w:r w:rsidRPr="00186191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Operational knowledge of Software Development L</w:t>
                      </w:r>
                      <w:r w:rsidR="00D555EC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ife Cycle and </w:t>
                      </w:r>
                      <w:r w:rsidR="00307244" w:rsidRPr="00186191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worked on various Life Cycles </w:t>
                      </w:r>
                      <w:r w:rsidR="00307244" w:rsidRPr="00091217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like Waterf</w:t>
                      </w:r>
                      <w:r w:rsidRPr="00091217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all</w:t>
                      </w:r>
                      <w:r w:rsidR="00C5580A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, </w:t>
                      </w:r>
                      <w:r w:rsidRPr="00091217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Agile </w:t>
                      </w:r>
                      <w:r w:rsidR="007D6FC2" w:rsidRPr="00091217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Methodologies</w:t>
                      </w:r>
                      <w:r w:rsidR="001A0008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.</w:t>
                      </w:r>
                    </w:p>
                    <w:p w:rsidR="00C85D2A" w:rsidRPr="00C85D2A" w:rsidRDefault="00C85D2A" w:rsidP="00B13A3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Exposure</w:t>
                      </w:r>
                      <w:r w:rsidRPr="00C85D2A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in development and deployment of </w:t>
                      </w:r>
                      <w:r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secure business applications</w:t>
                      </w:r>
                      <w:r w:rsidR="003624A1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; knowledge of Design patterns</w:t>
                      </w:r>
                      <w:r w:rsidR="00C5580A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.</w:t>
                      </w:r>
                    </w:p>
                    <w:p w:rsidR="00C85D2A" w:rsidRDefault="00B13A36" w:rsidP="00B13A3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jc w:val="both"/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</w:pPr>
                      <w:r w:rsidRP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Hands-on expe</w:t>
                      </w:r>
                      <w:r w:rsidR="00030FD9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rience in Java EE Technologies</w:t>
                      </w:r>
                      <w:r w:rsidRP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, Development Tools (</w:t>
                      </w:r>
                      <w:r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Eclipse</w:t>
                      </w:r>
                      <w:r w:rsidR="00B3586B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IDE</w:t>
                      </w:r>
                      <w:r w:rsidR="00C5580A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, SQL Developer</w:t>
                      </w:r>
                      <w:r w:rsidRP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), </w:t>
                      </w:r>
                      <w:r w:rsidR="00C5580A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Application Servers (Tomcat</w:t>
                      </w:r>
                      <w:r w:rsidRP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), Configuration Management Tools (SVN</w:t>
                      </w:r>
                      <w:r w:rsidR="00552D0A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 xml:space="preserve"> &amp; GIT</w:t>
                      </w:r>
                      <w:r w:rsidRPr="00B13A36">
                        <w:rPr>
                          <w:rFonts w:asciiTheme="minorHAnsi" w:hAnsiTheme="minorHAnsi" w:cs="Arial"/>
                          <w:kern w:val="36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Theme="minorHAnsi" w:hAnsiTheme="minorHAnsi" w:cs="Tahoma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>
                <wp:simplePos x="0" y="0"/>
                <wp:positionH relativeFrom="margin">
                  <wp:align>left</wp:align>
                </wp:positionH>
                <wp:positionV relativeFrom="margin">
                  <wp:posOffset>11430</wp:posOffset>
                </wp:positionV>
                <wp:extent cx="2009775" cy="3009900"/>
                <wp:effectExtent l="0" t="0" r="9525" b="0"/>
                <wp:wrapThrough wrapText="bothSides">
                  <wp:wrapPolygon edited="0">
                    <wp:start x="0" y="0"/>
                    <wp:lineTo x="0" y="21463"/>
                    <wp:lineTo x="21498" y="21463"/>
                    <wp:lineTo x="21498" y="0"/>
                    <wp:lineTo x="0" y="0"/>
                  </wp:wrapPolygon>
                </wp:wrapThrough>
                <wp:docPr id="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09775" cy="3009900"/>
                        </a:xfrm>
                        <a:prstGeom prst="rect">
                          <a:avLst/>
                        </a:prstGeom>
                        <a:solidFill>
                          <a:srgbClr val="1F497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705D5" w:rsidRPr="000376D0" w:rsidRDefault="000376D0" w:rsidP="000376D0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noProof/>
                                <w:color w:val="0000FF"/>
                                <w:sz w:val="22"/>
                                <w:szCs w:val="22"/>
                                <w:lang w:val="en-GB" w:eastAsia="en-GB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noProof/>
                                <w:color w:val="FFFFFF" w:themeColor="background1"/>
                                <w:sz w:val="28"/>
                                <w:szCs w:val="20"/>
                                <w:lang w:eastAsia="en-US"/>
                              </w:rPr>
                              <w:t>Pranali</w:t>
                            </w:r>
                            <w:r w:rsidR="00D42F5F">
                              <w:rPr>
                                <w:rFonts w:asciiTheme="minorHAnsi" w:hAnsiTheme="minorHAnsi"/>
                                <w:b/>
                                <w:noProof/>
                                <w:color w:val="FFFFFF" w:themeColor="background1"/>
                                <w:sz w:val="28"/>
                                <w:szCs w:val="20"/>
                                <w:lang w:eastAsia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noProof/>
                                <w:color w:val="FFFFFF" w:themeColor="background1"/>
                                <w:sz w:val="28"/>
                                <w:szCs w:val="20"/>
                                <w:lang w:eastAsia="en-US"/>
                              </w:rPr>
                              <w:t>Dayete</w:t>
                            </w:r>
                          </w:p>
                          <w:p w:rsidR="00595B3A" w:rsidRPr="00050CF5" w:rsidRDefault="00595B3A" w:rsidP="0090773C">
                            <w:pPr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8"/>
                                <w:szCs w:val="10"/>
                              </w:rPr>
                            </w:pPr>
                          </w:p>
                          <w:p w:rsidR="00384C01" w:rsidRDefault="00384C01" w:rsidP="003A48D6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600559"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  <w:sym w:font="Wingdings" w:char="F029"/>
                            </w:r>
                            <w:r w:rsidRPr="00600559"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B735E6"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+91 </w:t>
                            </w:r>
                            <w:r w:rsidR="000376D0">
                              <w:rPr>
                                <w:rFonts w:asciiTheme="minorHAnsi" w:hAnsiTheme="minorHAns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  <w:t>9773662127</w:t>
                            </w:r>
                          </w:p>
                          <w:p w:rsidR="00307244" w:rsidRDefault="00384C01" w:rsidP="00B735E6">
                            <w:pPr>
                              <w:jc w:val="center"/>
                              <w:rPr>
                                <w:rFonts w:asciiTheme="minorHAnsi" w:hAnsiTheme="minorHAnsi" w:cs="Calibr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B141CA">
                              <w:rPr>
                                <w:rFonts w:asciiTheme="minorHAnsi" w:hAnsiTheme="minorHAnsi" w:cs="Calibr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  <w:sym w:font="Wingdings" w:char="F02A"/>
                            </w:r>
                            <w:r w:rsidRPr="00B141CA">
                              <w:rPr>
                                <w:rFonts w:asciiTheme="minorHAnsi" w:hAnsiTheme="minorHAnsi" w:cs="Calibr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0376D0">
                              <w:rPr>
                                <w:rFonts w:asciiTheme="minorHAnsi" w:hAnsiTheme="minorHAnsi" w:cs="Calibr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  <w:t>pranalidayete@gmail.com</w:t>
                            </w:r>
                          </w:p>
                          <w:p w:rsidR="00384C01" w:rsidRPr="007B7C37" w:rsidRDefault="00EA58A8" w:rsidP="00B735E6">
                            <w:pPr>
                              <w:jc w:val="center"/>
                              <w:rPr>
                                <w:rFonts w:asciiTheme="minorHAnsi" w:hAnsiTheme="minorHAnsi" w:cs="Calibri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Calibri"/>
                                <w:b/>
                                <w:i/>
                                <w:noProof/>
                                <w:color w:val="FFFFFF" w:themeColor="background1"/>
                                <w:sz w:val="20"/>
                                <w:szCs w:val="20"/>
                                <w:lang w:eastAsia="en-US"/>
                              </w:rPr>
                              <w:pict>
                                <v:rect id="_x0000_i1025" style="width:0;height:1.5pt" o:hralign="center" o:hrstd="t" o:hr="t" fillcolor="#a0a0a0" stroked="f"/>
                              </w:pict>
                            </w:r>
                          </w:p>
                          <w:p w:rsidR="00384C01" w:rsidRDefault="00384C01" w:rsidP="00D044FE">
                            <w:pPr>
                              <w:spacing w:line="243" w:lineRule="exact"/>
                              <w:ind w:right="352"/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/>
                                <w:sz w:val="22"/>
                                <w:szCs w:val="22"/>
                              </w:rPr>
                            </w:pPr>
                            <w:r w:rsidRPr="000C38DA">
                              <w:rPr>
                                <w:rFonts w:asciiTheme="minorHAnsi" w:hAnsiTheme="minorHAnsi"/>
                                <w:b/>
                                <w:color w:val="FFFFFF"/>
                                <w:sz w:val="22"/>
                                <w:szCs w:val="22"/>
                              </w:rPr>
                              <w:t>CORE COMPETENCIES</w:t>
                            </w:r>
                          </w:p>
                          <w:p w:rsidR="00E705D5" w:rsidRPr="00595B3A" w:rsidRDefault="00E705D5" w:rsidP="00E705D5">
                            <w:pPr>
                              <w:spacing w:line="120" w:lineRule="auto"/>
                              <w:ind w:right="346"/>
                              <w:jc w:val="center"/>
                              <w:rPr>
                                <w:rFonts w:asciiTheme="minorHAnsi" w:hAnsiTheme="minorHAnsi"/>
                                <w:b/>
                                <w:sz w:val="10"/>
                                <w:szCs w:val="22"/>
                              </w:rPr>
                            </w:pPr>
                          </w:p>
                          <w:p w:rsidR="00C85D2A" w:rsidRPr="00C85D2A" w:rsidRDefault="00C85D2A" w:rsidP="00C85D2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C85D2A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  <w:t>Java Development</w:t>
                            </w:r>
                          </w:p>
                          <w:p w:rsidR="009659D3" w:rsidRDefault="009659D3" w:rsidP="0064331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9659D3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  <w:t xml:space="preserve">Application Design &amp; Development </w:t>
                            </w:r>
                          </w:p>
                          <w:p w:rsidR="00905DBE" w:rsidRDefault="00905DBE" w:rsidP="0064331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  <w:t>Web Programming</w:t>
                            </w:r>
                          </w:p>
                          <w:p w:rsidR="009659D3" w:rsidRPr="009659D3" w:rsidRDefault="009659D3" w:rsidP="0064331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9659D3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  <w:t>Application Maintenance</w:t>
                            </w:r>
                          </w:p>
                          <w:p w:rsidR="00384C01" w:rsidRPr="008C63B5" w:rsidRDefault="00384C01" w:rsidP="0064331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8C63B5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  <w:t xml:space="preserve">Client Servicing </w:t>
                            </w:r>
                          </w:p>
                          <w:p w:rsidR="00384C01" w:rsidRPr="0090773C" w:rsidRDefault="00384C01" w:rsidP="0064331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446"/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90773C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  <w:t xml:space="preserve">Configuring and </w:t>
                            </w:r>
                            <w:r w:rsidR="0090773C" w:rsidRPr="0090773C">
                              <w:rPr>
                                <w:rFonts w:asciiTheme="minorHAnsi" w:hAnsiTheme="minorHAnsi"/>
                                <w:color w:val="FFFFFF" w:themeColor="background1"/>
                                <w:sz w:val="20"/>
                                <w:szCs w:val="20"/>
                                <w:lang w:eastAsia="ja-JP"/>
                              </w:rPr>
                              <w:t>Debugging</w:t>
                            </w:r>
                          </w:p>
                          <w:p w:rsidR="00384C01" w:rsidRDefault="00384C01" w:rsidP="00FF3DC7">
                            <w:pPr>
                              <w:jc w:val="center"/>
                              <w:rPr>
                                <w:rFonts w:asciiTheme="minorHAnsi" w:hAnsiTheme="minorHAnsi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84C01" w:rsidRPr="009D4232" w:rsidRDefault="00384C01" w:rsidP="007808B5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margin-left:0;margin-top:.9pt;width:158.25pt;height:237pt;z-index:-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" fillcolor="#1f497d" stroked="f" strokeweight="2pt">
                <v:path arrowok="t"/>
                <v:textbox inset="14.4pt,,14.4pt">
                  <w:txbxContent>
                    <w:p w:rsidR="00E705D5" w:rsidRPr="000376D0" w:rsidRDefault="000376D0" w:rsidP="000376D0">
                      <w:pPr>
                        <w:jc w:val="center"/>
                        <w:rPr>
                          <w:rFonts w:asciiTheme="minorHAnsi" w:hAnsiTheme="minorHAnsi"/>
                          <w:i/>
                          <w:noProof/>
                          <w:color w:val="0000FF"/>
                          <w:sz w:val="22"/>
                          <w:szCs w:val="22"/>
                          <w:lang w:val="en-GB" w:eastAsia="en-GB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noProof/>
                          <w:color w:val="FFFFFF" w:themeColor="background1"/>
                          <w:sz w:val="28"/>
                          <w:szCs w:val="20"/>
                          <w:lang w:eastAsia="en-US"/>
                        </w:rPr>
                        <w:t>Pranali</w:t>
                      </w:r>
                      <w:r w:rsidR="00D42F5F">
                        <w:rPr>
                          <w:rFonts w:asciiTheme="minorHAnsi" w:hAnsiTheme="minorHAnsi"/>
                          <w:b/>
                          <w:noProof/>
                          <w:color w:val="FFFFFF" w:themeColor="background1"/>
                          <w:sz w:val="28"/>
                          <w:szCs w:val="20"/>
                          <w:lang w:eastAsia="en-US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noProof/>
                          <w:color w:val="FFFFFF" w:themeColor="background1"/>
                          <w:sz w:val="28"/>
                          <w:szCs w:val="20"/>
                          <w:lang w:eastAsia="en-US"/>
                        </w:rPr>
                        <w:t>Dayete</w:t>
                      </w:r>
                    </w:p>
                    <w:p w:rsidR="00595B3A" w:rsidRPr="00050CF5" w:rsidRDefault="00595B3A" w:rsidP="0090773C">
                      <w:pPr>
                        <w:rPr>
                          <w:rFonts w:asciiTheme="minorHAnsi" w:hAnsiTheme="minorHAnsi"/>
                          <w:i/>
                          <w:color w:val="FFFFFF" w:themeColor="background1"/>
                          <w:sz w:val="8"/>
                          <w:szCs w:val="10"/>
                        </w:rPr>
                      </w:pPr>
                    </w:p>
                    <w:p w:rsidR="00384C01" w:rsidRDefault="00384C01" w:rsidP="003A48D6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 w:themeColor="background1"/>
                          <w:sz w:val="20"/>
                          <w:szCs w:val="20"/>
                        </w:rPr>
                      </w:pPr>
                      <w:r w:rsidRPr="00600559">
                        <w:rPr>
                          <w:rFonts w:asciiTheme="minorHAnsi" w:hAnsiTheme="minorHAnsi"/>
                          <w:i/>
                          <w:color w:val="FFFFFF" w:themeColor="background1"/>
                          <w:sz w:val="20"/>
                          <w:szCs w:val="20"/>
                        </w:rPr>
                        <w:sym w:font="Wingdings" w:char="F029"/>
                      </w:r>
                      <w:r w:rsidRPr="00600559">
                        <w:rPr>
                          <w:rFonts w:asciiTheme="minorHAnsi" w:hAnsiTheme="minorHAnsi"/>
                          <w:i/>
                          <w:color w:val="FFFFFF" w:themeColor="background1"/>
                          <w:sz w:val="20"/>
                          <w:szCs w:val="20"/>
                        </w:rPr>
                        <w:t xml:space="preserve">: </w:t>
                      </w:r>
                      <w:r w:rsidRPr="00B735E6">
                        <w:rPr>
                          <w:rFonts w:asciiTheme="minorHAnsi" w:hAnsiTheme="minorHAnsi"/>
                          <w:i/>
                          <w:color w:val="FFFFFF" w:themeColor="background1"/>
                          <w:sz w:val="20"/>
                          <w:szCs w:val="20"/>
                        </w:rPr>
                        <w:t xml:space="preserve">+91 </w:t>
                      </w:r>
                      <w:r w:rsidR="000376D0">
                        <w:rPr>
                          <w:rFonts w:asciiTheme="minorHAnsi" w:hAnsiTheme="minorHAnsi"/>
                          <w:i/>
                          <w:color w:val="FFFFFF" w:themeColor="background1"/>
                          <w:sz w:val="20"/>
                          <w:szCs w:val="20"/>
                        </w:rPr>
                        <w:t>9773662127</w:t>
                      </w:r>
                    </w:p>
                    <w:p w:rsidR="00307244" w:rsidRDefault="00384C01" w:rsidP="00B735E6">
                      <w:pPr>
                        <w:jc w:val="center"/>
                        <w:rPr>
                          <w:rFonts w:asciiTheme="minorHAnsi" w:hAnsiTheme="minorHAnsi" w:cs="Calibri"/>
                          <w:i/>
                          <w:color w:val="FFFFFF" w:themeColor="background1"/>
                          <w:sz w:val="20"/>
                          <w:szCs w:val="20"/>
                        </w:rPr>
                      </w:pPr>
                      <w:r w:rsidRPr="00B141CA">
                        <w:rPr>
                          <w:rFonts w:asciiTheme="minorHAnsi" w:hAnsiTheme="minorHAnsi" w:cs="Calibri"/>
                          <w:i/>
                          <w:color w:val="FFFFFF" w:themeColor="background1"/>
                          <w:sz w:val="20"/>
                          <w:szCs w:val="20"/>
                        </w:rPr>
                        <w:sym w:font="Wingdings" w:char="F02A"/>
                      </w:r>
                      <w:r w:rsidRPr="00B141CA">
                        <w:rPr>
                          <w:rFonts w:asciiTheme="minorHAnsi" w:hAnsiTheme="minorHAnsi" w:cs="Calibri"/>
                          <w:i/>
                          <w:color w:val="FFFFFF" w:themeColor="background1"/>
                          <w:sz w:val="20"/>
                          <w:szCs w:val="20"/>
                        </w:rPr>
                        <w:t xml:space="preserve">: </w:t>
                      </w:r>
                      <w:r w:rsidR="000376D0">
                        <w:rPr>
                          <w:rFonts w:asciiTheme="minorHAnsi" w:hAnsiTheme="minorHAnsi" w:cs="Calibri"/>
                          <w:i/>
                          <w:color w:val="FFFFFF" w:themeColor="background1"/>
                          <w:sz w:val="20"/>
                          <w:szCs w:val="20"/>
                        </w:rPr>
                        <w:t>pranalidayete@gmail.com</w:t>
                      </w:r>
                    </w:p>
                    <w:p w:rsidR="00384C01" w:rsidRPr="007B7C37" w:rsidRDefault="0003298E" w:rsidP="00B735E6">
                      <w:pPr>
                        <w:jc w:val="center"/>
                        <w:rPr>
                          <w:rFonts w:asciiTheme="minorHAnsi" w:hAnsiTheme="minorHAnsi" w:cs="Calibri"/>
                          <w:i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="Calibri"/>
                          <w:b/>
                          <w:i/>
                          <w:noProof/>
                          <w:color w:val="FFFFFF" w:themeColor="background1"/>
                          <w:sz w:val="20"/>
                          <w:szCs w:val="20"/>
                          <w:lang w:eastAsia="en-US"/>
                        </w:rPr>
                        <w:pict>
                          <v:rect id="_x0000_i1025" style="width:0;height:1.5pt" o:hralign="center" o:hrstd="t" o:hr="t" fillcolor="#a0a0a0" stroked="f"/>
                        </w:pict>
                      </w:r>
                    </w:p>
                    <w:p w:rsidR="00384C01" w:rsidRDefault="00384C01" w:rsidP="00D044FE">
                      <w:pPr>
                        <w:spacing w:line="243" w:lineRule="exact"/>
                        <w:ind w:right="352"/>
                        <w:jc w:val="center"/>
                        <w:rPr>
                          <w:rFonts w:asciiTheme="minorHAnsi" w:hAnsiTheme="minorHAnsi"/>
                          <w:b/>
                          <w:color w:val="FFFFFF"/>
                          <w:sz w:val="22"/>
                          <w:szCs w:val="22"/>
                        </w:rPr>
                      </w:pPr>
                      <w:r w:rsidRPr="000C38DA">
                        <w:rPr>
                          <w:rFonts w:asciiTheme="minorHAnsi" w:hAnsiTheme="minorHAnsi"/>
                          <w:b/>
                          <w:color w:val="FFFFFF"/>
                          <w:sz w:val="22"/>
                          <w:szCs w:val="22"/>
                        </w:rPr>
                        <w:t>CORE COMPETENCIES</w:t>
                      </w:r>
                    </w:p>
                    <w:p w:rsidR="00E705D5" w:rsidRPr="00595B3A" w:rsidRDefault="00E705D5" w:rsidP="00E705D5">
                      <w:pPr>
                        <w:spacing w:line="120" w:lineRule="auto"/>
                        <w:ind w:right="346"/>
                        <w:jc w:val="center"/>
                        <w:rPr>
                          <w:rFonts w:asciiTheme="minorHAnsi" w:hAnsiTheme="minorHAnsi"/>
                          <w:b/>
                          <w:sz w:val="10"/>
                          <w:szCs w:val="22"/>
                        </w:rPr>
                      </w:pPr>
                    </w:p>
                    <w:p w:rsidR="00C85D2A" w:rsidRPr="00C85D2A" w:rsidRDefault="00C85D2A" w:rsidP="00C85D2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</w:pPr>
                      <w:r w:rsidRPr="00C85D2A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  <w:t>Java Development</w:t>
                      </w:r>
                    </w:p>
                    <w:p w:rsidR="009659D3" w:rsidRDefault="009659D3" w:rsidP="0064331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</w:pPr>
                      <w:r w:rsidRPr="009659D3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  <w:t xml:space="preserve">Application Design &amp; Development </w:t>
                      </w:r>
                    </w:p>
                    <w:p w:rsidR="00905DBE" w:rsidRDefault="00905DBE" w:rsidP="0064331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  <w:t>Web Programming</w:t>
                      </w:r>
                    </w:p>
                    <w:p w:rsidR="009659D3" w:rsidRPr="009659D3" w:rsidRDefault="009659D3" w:rsidP="0064331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</w:pPr>
                      <w:r w:rsidRPr="009659D3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  <w:t>Application Maintenance</w:t>
                      </w:r>
                    </w:p>
                    <w:p w:rsidR="00384C01" w:rsidRPr="008C63B5" w:rsidRDefault="00384C01" w:rsidP="0064331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</w:pPr>
                      <w:r w:rsidRPr="008C63B5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  <w:t xml:space="preserve">Client Servicing </w:t>
                      </w:r>
                    </w:p>
                    <w:p w:rsidR="00384C01" w:rsidRPr="0090773C" w:rsidRDefault="00384C01" w:rsidP="0064331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446"/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</w:pPr>
                      <w:r w:rsidRPr="0090773C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  <w:t xml:space="preserve">Configuring and </w:t>
                      </w:r>
                      <w:r w:rsidR="0090773C" w:rsidRPr="0090773C">
                        <w:rPr>
                          <w:rFonts w:asciiTheme="minorHAnsi" w:hAnsiTheme="minorHAnsi"/>
                          <w:color w:val="FFFFFF" w:themeColor="background1"/>
                          <w:sz w:val="20"/>
                          <w:szCs w:val="20"/>
                          <w:lang w:eastAsia="ja-JP"/>
                        </w:rPr>
                        <w:t>Debugging</w:t>
                      </w:r>
                    </w:p>
                    <w:p w:rsidR="00384C01" w:rsidRDefault="00384C01" w:rsidP="00FF3DC7">
                      <w:pPr>
                        <w:jc w:val="center"/>
                        <w:rPr>
                          <w:rFonts w:asciiTheme="minorHAnsi" w:hAnsiTheme="minorHAnsi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384C01" w:rsidRPr="009D4232" w:rsidRDefault="00384C01" w:rsidP="007808B5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</w:txbxContent>
                </v:textbox>
                <w10:wrap type="through" anchorx="margin" anchory="margin"/>
              </v:rect>
            </w:pict>
          </mc:Fallback>
        </mc:AlternateContent>
      </w:r>
      <w:r>
        <w:rPr>
          <w:rFonts w:asciiTheme="minorHAnsi" w:hAnsiTheme="minorHAnsi" w:cs="Tahoma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column">
                  <wp:posOffset>-1507490</wp:posOffset>
                </wp:positionH>
                <wp:positionV relativeFrom="paragraph">
                  <wp:posOffset>-3412490</wp:posOffset>
                </wp:positionV>
                <wp:extent cx="962025" cy="847725"/>
                <wp:effectExtent l="0" t="0" r="28575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4C01" w:rsidRDefault="00384C01" w:rsidP="007808B5">
                            <w:r>
                              <w:t>Please insert a passport size 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-118.7pt;margin-top:-268.7pt;width:75.75pt;height:66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" fillcolor="white [3201]" strokeweight=".5pt">
                <v:path arrowok="t"/>
                <v:textbox>
                  <w:txbxContent>
                    <w:p w:rsidR="00384C01" w:rsidRDefault="00384C01" w:rsidP="007808B5">
                      <w:r>
                        <w:t>Please insert a passport size photograph</w:t>
                      </w:r>
                    </w:p>
                  </w:txbxContent>
                </v:textbox>
              </v:shape>
            </w:pict>
          </mc:Fallback>
        </mc:AlternateContent>
      </w:r>
    </w:p>
    <w:p w:rsidR="00A20393" w:rsidRPr="00B520CA" w:rsidRDefault="00A20393" w:rsidP="00C3190A">
      <w:pPr>
        <w:pBdr>
          <w:top w:val="single" w:sz="4" w:space="1" w:color="auto"/>
          <w:bottom w:val="single" w:sz="4" w:space="1" w:color="auto"/>
        </w:pBdr>
        <w:shd w:val="clear" w:color="auto" w:fill="D5DCE4"/>
        <w:spacing w:beforeLines="20" w:before="48" w:afterLines="20" w:after="48"/>
        <w:jc w:val="center"/>
        <w:rPr>
          <w:rFonts w:asciiTheme="minorHAnsi" w:hAnsiTheme="minorHAnsi"/>
          <w:b/>
          <w:smallCaps/>
          <w:spacing w:val="38"/>
          <w:sz w:val="22"/>
          <w:szCs w:val="22"/>
          <w:lang w:val="en-GB"/>
        </w:rPr>
      </w:pPr>
      <w:r w:rsidRPr="00B520CA">
        <w:rPr>
          <w:rFonts w:asciiTheme="minorHAnsi" w:hAnsiTheme="minorHAnsi"/>
          <w:b/>
          <w:smallCaps/>
          <w:spacing w:val="38"/>
          <w:sz w:val="22"/>
          <w:szCs w:val="22"/>
          <w:lang w:val="en-GB"/>
        </w:rPr>
        <w:t>ORGANIZATIONAL EXPERIENCE</w:t>
      </w:r>
    </w:p>
    <w:p w:rsidR="00A20393" w:rsidRPr="00B520CA" w:rsidRDefault="00A20393" w:rsidP="0034542B">
      <w:pPr>
        <w:pStyle w:val="ListParagraph"/>
        <w:spacing w:line="120" w:lineRule="auto"/>
        <w:ind w:left="360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091217" w:rsidRPr="00B520CA" w:rsidRDefault="00C5580A" w:rsidP="00BF22ED">
      <w:pPr>
        <w:jc w:val="both"/>
        <w:rPr>
          <w:rFonts w:asciiTheme="minorHAnsi" w:hAnsiTheme="minorHAnsi" w:cs="Arial"/>
          <w:b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b/>
          <w:kern w:val="36"/>
          <w:sz w:val="20"/>
          <w:szCs w:val="20"/>
          <w:lang w:val="en-GB"/>
        </w:rPr>
        <w:t>L&amp;T Infotech</w:t>
      </w:r>
      <w:r w:rsidR="00B13A36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</w:r>
      <w:r w:rsidR="00B13A36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</w:r>
      <w:r w:rsidR="00B13A36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</w:r>
      <w:r w:rsidR="00B13A36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</w:r>
      <w:r w:rsidR="00B13A36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</w:r>
      <w:r w:rsidR="00B13A36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</w:r>
      <w:r w:rsidR="00091217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</w:r>
      <w:r w:rsidR="00B13A36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ab/>
        <w:t>(</w:t>
      </w:r>
      <w:r w:rsidR="0003298E">
        <w:rPr>
          <w:rFonts w:asciiTheme="minorHAnsi" w:hAnsiTheme="minorHAnsi" w:cs="Arial"/>
          <w:b/>
          <w:kern w:val="36"/>
          <w:sz w:val="20"/>
          <w:szCs w:val="20"/>
          <w:lang w:val="en-GB"/>
        </w:rPr>
        <w:t>July</w:t>
      </w:r>
      <w:r w:rsidR="00091217"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>’15 – Present)</w:t>
      </w:r>
    </w:p>
    <w:p w:rsidR="00091217" w:rsidRPr="00B520CA" w:rsidRDefault="007D4854" w:rsidP="00BF22ED">
      <w:pPr>
        <w:jc w:val="both"/>
        <w:rPr>
          <w:rFonts w:asciiTheme="minorHAnsi" w:hAnsiTheme="minorHAnsi" w:cs="Arial"/>
          <w:b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b/>
          <w:kern w:val="36"/>
          <w:sz w:val="20"/>
          <w:szCs w:val="20"/>
          <w:lang w:val="en-GB"/>
        </w:rPr>
        <w:t>Software Engineer</w:t>
      </w:r>
    </w:p>
    <w:p w:rsidR="00091217" w:rsidRPr="00B520CA" w:rsidRDefault="00091217" w:rsidP="00050CF5">
      <w:pPr>
        <w:spacing w:line="120" w:lineRule="auto"/>
        <w:jc w:val="both"/>
        <w:rPr>
          <w:rFonts w:asciiTheme="minorHAnsi" w:hAnsiTheme="minorHAnsi" w:cs="Arial"/>
          <w:b/>
          <w:kern w:val="36"/>
          <w:sz w:val="20"/>
          <w:szCs w:val="20"/>
          <w:lang w:val="en-GB"/>
        </w:rPr>
      </w:pPr>
    </w:p>
    <w:p w:rsidR="00C4314F" w:rsidRPr="00B520CA" w:rsidRDefault="00C4314F" w:rsidP="0090773C">
      <w:pPr>
        <w:spacing w:line="120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A20393" w:rsidRPr="00B520CA" w:rsidRDefault="00A20393" w:rsidP="00BF22ED">
      <w:pPr>
        <w:spacing w:before="20" w:after="20"/>
        <w:jc w:val="both"/>
        <w:rPr>
          <w:rFonts w:asciiTheme="minorHAnsi" w:hAnsiTheme="minorHAnsi" w:cs="Arial"/>
          <w:b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b/>
          <w:kern w:val="36"/>
          <w:sz w:val="20"/>
          <w:szCs w:val="20"/>
          <w:lang w:val="en-GB"/>
        </w:rPr>
        <w:t xml:space="preserve">Key Result Areas </w:t>
      </w:r>
    </w:p>
    <w:p w:rsidR="0034542B" w:rsidRPr="002A19A7" w:rsidRDefault="0092269C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Researching, analysing </w:t>
      </w:r>
      <w:r w:rsidR="0034542B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&amp; developing software applications </w:t>
      </w:r>
      <w:r w:rsidR="0034542B" w:rsidRPr="002A19A7">
        <w:rPr>
          <w:rFonts w:asciiTheme="minorHAnsi" w:hAnsiTheme="minorHAnsi" w:cs="Arial"/>
          <w:kern w:val="36"/>
          <w:sz w:val="20"/>
          <w:szCs w:val="20"/>
          <w:lang w:val="en-GB"/>
        </w:rPr>
        <w:t>according to user’s needs &amp; industry parameters</w:t>
      </w:r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>.</w:t>
      </w:r>
    </w:p>
    <w:p w:rsidR="0034542B" w:rsidRPr="002A19A7" w:rsidRDefault="0034542B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2A19A7">
        <w:rPr>
          <w:rFonts w:asciiTheme="minorHAnsi" w:hAnsiTheme="minorHAnsi" w:cs="Arial"/>
          <w:kern w:val="36"/>
          <w:sz w:val="20"/>
          <w:szCs w:val="20"/>
          <w:lang w:val="en-GB"/>
        </w:rPr>
        <w:t>Managing system study and coordinating with team members for product documentation, system design &amp; integration, coding, a</w:t>
      </w:r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>pplication maintenance.</w:t>
      </w:r>
    </w:p>
    <w:p w:rsidR="00CA25C9" w:rsidRPr="002A19A7" w:rsidRDefault="00362E13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Working on J</w:t>
      </w:r>
      <w:r w:rsidR="00CA25C9" w:rsidRPr="002A19A7">
        <w:rPr>
          <w:rFonts w:asciiTheme="minorHAnsi" w:hAnsiTheme="minorHAnsi" w:cs="Arial"/>
          <w:kern w:val="36"/>
          <w:sz w:val="20"/>
          <w:szCs w:val="20"/>
          <w:lang w:val="en-GB"/>
        </w:rPr>
        <w:t>ava development including design</w:t>
      </w:r>
      <w:r w:rsidR="002A19A7">
        <w:rPr>
          <w:rFonts w:asciiTheme="minorHAnsi" w:hAnsiTheme="minorHAnsi" w:cs="Arial"/>
          <w:kern w:val="36"/>
          <w:sz w:val="20"/>
          <w:szCs w:val="20"/>
          <w:lang w:val="en-GB"/>
        </w:rPr>
        <w:t>ing</w:t>
      </w:r>
      <w:r w:rsidR="00E53BB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</w:t>
      </w:r>
      <w:r w:rsidR="00CA25C9" w:rsidRPr="002A19A7">
        <w:rPr>
          <w:rFonts w:asciiTheme="minorHAnsi" w:hAnsiTheme="minorHAnsi" w:cs="Arial"/>
          <w:kern w:val="36"/>
          <w:sz w:val="20"/>
          <w:szCs w:val="20"/>
          <w:lang w:val="en-GB"/>
        </w:rPr>
        <w:t>&amp; troubleshooting of applications</w:t>
      </w:r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>.</w:t>
      </w:r>
    </w:p>
    <w:p w:rsidR="00CA25C9" w:rsidRPr="002A19A7" w:rsidRDefault="00CA25C9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2A19A7">
        <w:rPr>
          <w:rFonts w:asciiTheme="minorHAnsi" w:hAnsiTheme="minorHAnsi" w:cs="Arial"/>
          <w:kern w:val="36"/>
          <w:sz w:val="20"/>
          <w:szCs w:val="20"/>
          <w:lang w:val="en-GB"/>
        </w:rPr>
        <w:t>Monitoring service based project progress &amp; outstanding issues and ensuring the quality &amp;</w:t>
      </w:r>
      <w:r w:rsidR="002D4B88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</w:t>
      </w:r>
      <w:r w:rsidR="009E6212">
        <w:rPr>
          <w:rFonts w:asciiTheme="minorHAnsi" w:hAnsiTheme="minorHAnsi" w:cs="Arial"/>
          <w:kern w:val="36"/>
          <w:sz w:val="20"/>
          <w:szCs w:val="20"/>
          <w:lang w:val="en-GB"/>
        </w:rPr>
        <w:t>timeliness of the deliverables;</w:t>
      </w:r>
    </w:p>
    <w:p w:rsidR="00CA25C9" w:rsidRPr="00B520CA" w:rsidRDefault="0034542B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Coordinating</w:t>
      </w:r>
      <w:r w:rsidR="00CA25C9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with onsite client to track status &amp; issues in offshore development mode; </w:t>
      </w:r>
      <w:r w:rsidR="009E6212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reviewing </w:t>
      </w:r>
      <w:r w:rsidR="00CA25C9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of codes &amp; test cases and analy</w:t>
      </w:r>
      <w:r w:rsidR="00262600">
        <w:rPr>
          <w:rFonts w:asciiTheme="minorHAnsi" w:hAnsiTheme="minorHAnsi" w:cs="Arial"/>
          <w:kern w:val="36"/>
          <w:sz w:val="20"/>
          <w:szCs w:val="20"/>
          <w:lang w:val="en-GB"/>
        </w:rPr>
        <w:t>s</w:t>
      </w:r>
      <w:r w:rsidR="00CA25C9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ing change requests / enhancements</w:t>
      </w:r>
      <w:r w:rsidR="0092269C">
        <w:rPr>
          <w:rFonts w:asciiTheme="minorHAnsi" w:hAnsiTheme="minorHAnsi" w:cs="Arial"/>
          <w:kern w:val="36"/>
          <w:sz w:val="20"/>
          <w:szCs w:val="20"/>
          <w:lang w:val="en-GB"/>
        </w:rPr>
        <w:t>.</w:t>
      </w:r>
    </w:p>
    <w:p w:rsidR="00CA25C9" w:rsidRPr="00B520CA" w:rsidRDefault="00CA25C9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Completing product development as per requirements, schedules &amp; activities; contributing to team meetings, troubleshooting</w:t>
      </w:r>
      <w:r w:rsidR="00B520CA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</w:t>
      </w:r>
      <w:r w:rsidR="00A950B9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and managing</w:t>
      </w:r>
      <w:r w:rsidR="00B520CA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</w:t>
      </w: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development &amp; production probl</w:t>
      </w:r>
      <w:r w:rsidR="00B520CA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ems across multiple environment</w:t>
      </w: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/ operating platforms</w:t>
      </w:r>
    </w:p>
    <w:p w:rsidR="00CA25C9" w:rsidRPr="00B520CA" w:rsidRDefault="00CA25C9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Providing post-implementation, application maintenance and enhancement support to the cli</w:t>
      </w:r>
      <w:r w:rsidR="00B520CA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ent with regards to the product</w:t>
      </w: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/ software application</w:t>
      </w:r>
    </w:p>
    <w:p w:rsidR="00CA25C9" w:rsidRPr="00B520CA" w:rsidRDefault="00B520CA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Ensuring</w:t>
      </w:r>
      <w:r w:rsidR="00CA25C9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the maintenance of program modules including operational support, problem resolution, production support, preventative and corrective maintenance and enhancements</w:t>
      </w:r>
    </w:p>
    <w:p w:rsidR="00CA25C9" w:rsidRPr="00B520CA" w:rsidRDefault="00CA25C9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Implementing solutions for given technical specifications; installing application software and deploying customizations; contributing to the code reviews</w:t>
      </w:r>
    </w:p>
    <w:p w:rsidR="00830750" w:rsidRDefault="00CA25C9" w:rsidP="00B520CA">
      <w:pPr>
        <w:pStyle w:val="ListParagraph"/>
        <w:numPr>
          <w:ilvl w:val="0"/>
          <w:numId w:val="1"/>
        </w:num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Testing modules developed by self and the team to ensure that these are as per desired quality standards; writing test specifications and conducting tests as per the same</w:t>
      </w:r>
      <w:r w:rsidR="00184229">
        <w:rPr>
          <w:rFonts w:asciiTheme="minorHAnsi" w:hAnsiTheme="minorHAnsi" w:cs="Arial"/>
          <w:kern w:val="36"/>
          <w:sz w:val="20"/>
          <w:szCs w:val="20"/>
          <w:lang w:val="en-GB"/>
        </w:rPr>
        <w:t>.</w:t>
      </w:r>
    </w:p>
    <w:p w:rsidR="00832552" w:rsidRPr="00832552" w:rsidRDefault="00832552" w:rsidP="00832552">
      <w:pPr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453878" w:rsidRPr="00B520CA" w:rsidRDefault="00453878" w:rsidP="0034542B">
      <w:pPr>
        <w:spacing w:line="120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C94FC7" w:rsidRPr="00B520CA" w:rsidRDefault="007808B5" w:rsidP="00F85831">
      <w:pPr>
        <w:pBdr>
          <w:top w:val="single" w:sz="4" w:space="1" w:color="auto"/>
          <w:bottom w:val="single" w:sz="4" w:space="0" w:color="auto"/>
        </w:pBdr>
        <w:shd w:val="clear" w:color="auto" w:fill="D5DCE4"/>
        <w:jc w:val="center"/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</w:pPr>
      <w:r w:rsidRPr="00B520CA"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  <w:t>ACADEMIC DETAILS</w:t>
      </w:r>
    </w:p>
    <w:p w:rsidR="00534291" w:rsidRPr="00B520CA" w:rsidRDefault="00534291" w:rsidP="0034542B">
      <w:pPr>
        <w:pStyle w:val="ListParagraph"/>
        <w:spacing w:line="120" w:lineRule="auto"/>
        <w:ind w:left="0"/>
        <w:jc w:val="both"/>
        <w:rPr>
          <w:rFonts w:ascii="Cambria" w:hAnsi="Cambria" w:cs="Khmer UI"/>
          <w:b/>
          <w:sz w:val="20"/>
          <w:szCs w:val="20"/>
          <w:lang w:val="en-GB"/>
        </w:rPr>
      </w:pPr>
    </w:p>
    <w:p w:rsidR="00453878" w:rsidRPr="00B520CA" w:rsidRDefault="004E6D00" w:rsidP="003D3B07">
      <w:pPr>
        <w:spacing w:line="276" w:lineRule="auto"/>
        <w:ind w:left="1350" w:hanging="1350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2015</w:t>
      </w:r>
      <w:r w:rsidR="00F85831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ab/>
      </w:r>
      <w:r w:rsidR="00ED0F84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Bachelor of </w:t>
      </w:r>
      <w:r w:rsidR="00184229">
        <w:rPr>
          <w:rFonts w:asciiTheme="minorHAnsi" w:hAnsiTheme="minorHAnsi" w:cs="Arial"/>
          <w:kern w:val="36"/>
          <w:sz w:val="20"/>
          <w:szCs w:val="20"/>
          <w:lang w:val="en-GB"/>
        </w:rPr>
        <w:t>Engineering</w:t>
      </w:r>
      <w:r w:rsidR="00ED0F84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in </w:t>
      </w:r>
      <w:r w:rsidR="003D3B07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Computer Science from </w:t>
      </w:r>
      <w:r>
        <w:rPr>
          <w:rFonts w:asciiTheme="minorHAnsi" w:hAnsiTheme="minorHAnsi" w:cs="Arial"/>
          <w:kern w:val="36"/>
          <w:sz w:val="20"/>
          <w:szCs w:val="20"/>
          <w:lang w:val="en-GB"/>
        </w:rPr>
        <w:t>Vidyalankar Institute of Technology.</w:t>
      </w:r>
    </w:p>
    <w:p w:rsidR="003D3B07" w:rsidRPr="00B520CA" w:rsidRDefault="003D3B07" w:rsidP="0034542B">
      <w:pPr>
        <w:spacing w:line="120" w:lineRule="auto"/>
        <w:ind w:left="1354" w:hanging="1354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FE01CA" w:rsidRPr="00B520CA" w:rsidRDefault="00B17BE0" w:rsidP="00F85831">
      <w:pPr>
        <w:pBdr>
          <w:top w:val="single" w:sz="4" w:space="1" w:color="auto"/>
          <w:bottom w:val="single" w:sz="4" w:space="0" w:color="auto"/>
        </w:pBdr>
        <w:shd w:val="clear" w:color="auto" w:fill="D5DCE4"/>
        <w:jc w:val="center"/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</w:pPr>
      <w:r w:rsidRPr="00B520CA"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  <w:t xml:space="preserve">TECHNICAL </w:t>
      </w:r>
      <w:r w:rsidR="007808B5" w:rsidRPr="00B520CA"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  <w:t>SKILLS</w:t>
      </w:r>
    </w:p>
    <w:p w:rsidR="00B17BE0" w:rsidRPr="00B520CA" w:rsidRDefault="00B17BE0" w:rsidP="00E705D5">
      <w:pPr>
        <w:spacing w:line="120" w:lineRule="auto"/>
        <w:jc w:val="both"/>
        <w:rPr>
          <w:rFonts w:ascii="Cambria" w:hAnsi="Cambria" w:cs="Khmer UI"/>
          <w:color w:val="000000" w:themeColor="text1"/>
          <w:sz w:val="20"/>
          <w:szCs w:val="20"/>
          <w:lang w:val="en-GB"/>
        </w:rPr>
      </w:pPr>
    </w:p>
    <w:p w:rsidR="007B6287" w:rsidRDefault="00C94FC7" w:rsidP="007B628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MS Office (Word, Excel and PowerPoint) and Internet Applications</w:t>
      </w:r>
      <w:r w:rsidR="0092269C">
        <w:rPr>
          <w:rFonts w:asciiTheme="minorHAnsi" w:hAnsiTheme="minorHAnsi" w:cs="Arial"/>
          <w:kern w:val="36"/>
          <w:sz w:val="20"/>
          <w:szCs w:val="20"/>
          <w:lang w:val="en-GB"/>
        </w:rPr>
        <w:t>.</w:t>
      </w:r>
    </w:p>
    <w:p w:rsidR="007B6287" w:rsidRDefault="0092269C" w:rsidP="007B628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Core Java</w:t>
      </w:r>
    </w:p>
    <w:p w:rsidR="00F458E9" w:rsidRDefault="00F458E9" w:rsidP="00F458E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C5580A">
        <w:rPr>
          <w:rFonts w:asciiTheme="minorHAnsi" w:hAnsiTheme="minorHAnsi" w:cs="Arial"/>
          <w:kern w:val="36"/>
          <w:sz w:val="20"/>
          <w:szCs w:val="20"/>
          <w:lang w:val="en-GB"/>
        </w:rPr>
        <w:t>Spring</w:t>
      </w:r>
    </w:p>
    <w:p w:rsidR="00F9705D" w:rsidRDefault="0093471D" w:rsidP="00F9705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Oracle</w:t>
      </w:r>
      <w:r w:rsidR="00266C4D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D</w:t>
      </w:r>
      <w:r w:rsidR="00E57681">
        <w:rPr>
          <w:rFonts w:asciiTheme="minorHAnsi" w:hAnsiTheme="minorHAnsi" w:cs="Arial"/>
          <w:kern w:val="36"/>
          <w:sz w:val="20"/>
          <w:szCs w:val="20"/>
          <w:lang w:val="en-GB"/>
        </w:rPr>
        <w:t>atabase</w:t>
      </w:r>
    </w:p>
    <w:p w:rsidR="00D0086C" w:rsidRDefault="00D0086C" w:rsidP="00F9705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proofErr w:type="spellStart"/>
      <w:r>
        <w:rPr>
          <w:rFonts w:asciiTheme="minorHAnsi" w:hAnsiTheme="minorHAnsi" w:cs="Arial"/>
          <w:kern w:val="36"/>
          <w:sz w:val="20"/>
          <w:szCs w:val="20"/>
          <w:lang w:val="en-GB"/>
        </w:rPr>
        <w:t>WebServices</w:t>
      </w:r>
      <w:proofErr w:type="spellEnd"/>
      <w:r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(Restful)</w:t>
      </w:r>
    </w:p>
    <w:p w:rsidR="001D291D" w:rsidRDefault="001D291D" w:rsidP="00F9705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Maven</w:t>
      </w:r>
    </w:p>
    <w:p w:rsidR="001D291D" w:rsidRPr="00484A97" w:rsidRDefault="001D291D" w:rsidP="00F9705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Jenkins</w:t>
      </w:r>
      <w:bookmarkStart w:id="0" w:name="_GoBack"/>
      <w:bookmarkEnd w:id="0"/>
    </w:p>
    <w:p w:rsidR="00AF5A78" w:rsidRPr="00F9705D" w:rsidRDefault="00AF5A78" w:rsidP="00F9705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Unix</w:t>
      </w:r>
    </w:p>
    <w:p w:rsidR="00C53693" w:rsidRDefault="00C53693" w:rsidP="00F458E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SVN</w:t>
      </w:r>
      <w:r w:rsidR="001D291D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&amp; GIT</w:t>
      </w:r>
    </w:p>
    <w:p w:rsidR="00FD4AF9" w:rsidRPr="00C5580A" w:rsidRDefault="001D291D" w:rsidP="00F458E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Rally Agile CA &amp; </w:t>
      </w:r>
      <w:proofErr w:type="spellStart"/>
      <w:r>
        <w:rPr>
          <w:rFonts w:asciiTheme="minorHAnsi" w:hAnsiTheme="minorHAnsi" w:cs="Arial"/>
          <w:kern w:val="36"/>
          <w:sz w:val="20"/>
          <w:szCs w:val="20"/>
          <w:lang w:val="en-GB"/>
        </w:rPr>
        <w:t>Flowdoc</w:t>
      </w:r>
      <w:proofErr w:type="spellEnd"/>
      <w:r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</w:t>
      </w:r>
    </w:p>
    <w:p w:rsidR="00F458E9" w:rsidRPr="00B520CA" w:rsidRDefault="00F458E9" w:rsidP="00F458E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Eclipse</w:t>
      </w:r>
    </w:p>
    <w:p w:rsidR="00F458E9" w:rsidRDefault="00AF5A78" w:rsidP="00F458E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>
        <w:rPr>
          <w:rFonts w:asciiTheme="minorHAnsi" w:hAnsiTheme="minorHAnsi" w:cs="Arial"/>
          <w:kern w:val="36"/>
          <w:sz w:val="20"/>
          <w:szCs w:val="20"/>
          <w:lang w:val="en-GB"/>
        </w:rPr>
        <w:t>Windows XP,7,8,10</w:t>
      </w:r>
    </w:p>
    <w:p w:rsidR="007A5FF7" w:rsidRDefault="007A5FF7" w:rsidP="007A5FF7">
      <w:p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7A5FF7" w:rsidRDefault="007A5FF7" w:rsidP="007A5FF7">
      <w:p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92269C" w:rsidRDefault="0092269C" w:rsidP="0092269C">
      <w:pPr>
        <w:pStyle w:val="ListParagraph"/>
        <w:spacing w:line="276" w:lineRule="auto"/>
        <w:ind w:left="360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7A5FF7" w:rsidRPr="00DE3E6B" w:rsidRDefault="007A5FF7" w:rsidP="0092269C">
      <w:pPr>
        <w:pStyle w:val="ListParagraph"/>
        <w:spacing w:line="276" w:lineRule="auto"/>
        <w:ind w:left="360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</w:p>
    <w:p w:rsidR="00784A3E" w:rsidRPr="00B520CA" w:rsidRDefault="007B6287" w:rsidP="00E705D5">
      <w:pPr>
        <w:spacing w:line="120" w:lineRule="auto"/>
        <w:jc w:val="both"/>
        <w:rPr>
          <w:rFonts w:asciiTheme="minorHAnsi" w:hAnsiTheme="minorHAnsi" w:cs="Arial"/>
          <w:kern w:val="36"/>
          <w:sz w:val="20"/>
          <w:szCs w:val="20"/>
          <w:lang w:val="en-GB" w:eastAsia="en-US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 w:eastAsia="en-US"/>
        </w:rPr>
        <w:tab/>
      </w:r>
      <w:r w:rsidRPr="00B520CA">
        <w:rPr>
          <w:rFonts w:asciiTheme="minorHAnsi" w:hAnsiTheme="minorHAnsi" w:cs="Arial"/>
          <w:kern w:val="36"/>
          <w:sz w:val="20"/>
          <w:szCs w:val="20"/>
          <w:lang w:val="en-GB" w:eastAsia="en-US"/>
        </w:rPr>
        <w:tab/>
      </w:r>
    </w:p>
    <w:p w:rsidR="005817C6" w:rsidRPr="00B520CA" w:rsidRDefault="007B0590" w:rsidP="00B17BE0">
      <w:pPr>
        <w:pBdr>
          <w:top w:val="single" w:sz="4" w:space="1" w:color="auto"/>
          <w:bottom w:val="single" w:sz="4" w:space="0" w:color="auto"/>
        </w:pBdr>
        <w:shd w:val="clear" w:color="auto" w:fill="D5DCE4"/>
        <w:jc w:val="center"/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</w:pPr>
      <w:r w:rsidRPr="00B520CA"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  <w:t>PERSONAL DETAILS</w:t>
      </w:r>
    </w:p>
    <w:p w:rsidR="00A913B9" w:rsidRPr="00B520CA" w:rsidRDefault="00A913B9" w:rsidP="00F85831">
      <w:pPr>
        <w:pStyle w:val="BodyTextIndent"/>
        <w:tabs>
          <w:tab w:val="left" w:pos="-630"/>
        </w:tabs>
        <w:spacing w:after="0"/>
        <w:ind w:left="0"/>
        <w:jc w:val="both"/>
        <w:rPr>
          <w:rFonts w:ascii="Cambria" w:hAnsi="Cambria" w:cs="Khmer UI"/>
          <w:color w:val="000000" w:themeColor="text1"/>
        </w:rPr>
      </w:pPr>
    </w:p>
    <w:p w:rsidR="00F85831" w:rsidRPr="00B520CA" w:rsidRDefault="00F85831" w:rsidP="000C38DA">
      <w:p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Date of Birth:</w:t>
      </w: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ab/>
      </w: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ab/>
      </w:r>
      <w:r w:rsidR="00BF22ED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ab/>
      </w:r>
      <w:r w:rsidR="00C5580A">
        <w:rPr>
          <w:rFonts w:asciiTheme="minorHAnsi" w:hAnsiTheme="minorHAnsi" w:cs="Arial"/>
          <w:kern w:val="36"/>
          <w:sz w:val="20"/>
          <w:szCs w:val="20"/>
          <w:lang w:val="en-GB"/>
        </w:rPr>
        <w:t>1</w:t>
      </w:r>
      <w:r w:rsidR="003D3B07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5</w:t>
      </w:r>
      <w:r w:rsidR="007D6FC2" w:rsidRPr="00B520CA">
        <w:rPr>
          <w:rFonts w:asciiTheme="minorHAnsi" w:hAnsiTheme="minorHAnsi" w:cs="Arial"/>
          <w:kern w:val="36"/>
          <w:sz w:val="20"/>
          <w:szCs w:val="20"/>
          <w:vertAlign w:val="superscript"/>
          <w:lang w:val="en-GB"/>
        </w:rPr>
        <w:t>th</w:t>
      </w:r>
      <w:r w:rsidR="00B06157">
        <w:rPr>
          <w:rFonts w:asciiTheme="minorHAnsi" w:hAnsiTheme="minorHAnsi" w:cs="Arial"/>
          <w:kern w:val="36"/>
          <w:sz w:val="20"/>
          <w:szCs w:val="20"/>
          <w:lang w:val="en-GB"/>
        </w:rPr>
        <w:t>Oct</w:t>
      </w:r>
      <w:r w:rsidR="003D3B07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1993</w:t>
      </w:r>
    </w:p>
    <w:p w:rsidR="00F85831" w:rsidRPr="00B520CA" w:rsidRDefault="00F85831" w:rsidP="000C38DA">
      <w:pPr>
        <w:spacing w:line="276" w:lineRule="auto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Languages Known:</w:t>
      </w: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ab/>
      </w:r>
      <w:r w:rsidR="00BF22ED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ab/>
      </w:r>
      <w:r w:rsidR="00B06157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English, Marathi and </w:t>
      </w:r>
      <w:r w:rsidR="003D3B07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Hindi</w:t>
      </w:r>
    </w:p>
    <w:p w:rsidR="007F7859" w:rsidRPr="00B520CA" w:rsidRDefault="007F7859" w:rsidP="00DC0C73">
      <w:pPr>
        <w:spacing w:line="276" w:lineRule="auto"/>
        <w:ind w:left="2880" w:hanging="2880"/>
        <w:jc w:val="both"/>
        <w:rPr>
          <w:rFonts w:asciiTheme="minorHAnsi" w:hAnsiTheme="minorHAnsi" w:cs="Arial"/>
          <w:kern w:val="36"/>
          <w:sz w:val="20"/>
          <w:szCs w:val="20"/>
          <w:lang w:val="en-GB"/>
        </w:rPr>
      </w:pPr>
      <w:r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Current Address</w:t>
      </w:r>
      <w:r w:rsidR="00F85831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>:</w:t>
      </w:r>
      <w:r w:rsidR="00F85831" w:rsidRPr="00B520CA">
        <w:rPr>
          <w:rFonts w:asciiTheme="minorHAnsi" w:hAnsiTheme="minorHAnsi" w:cs="Arial"/>
          <w:kern w:val="36"/>
          <w:sz w:val="20"/>
          <w:szCs w:val="20"/>
          <w:lang w:val="en-GB"/>
        </w:rPr>
        <w:tab/>
      </w:r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Room no: 45 1/1, </w:t>
      </w:r>
      <w:proofErr w:type="spellStart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>Shivaji</w:t>
      </w:r>
      <w:proofErr w:type="spellEnd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Nagar, </w:t>
      </w:r>
      <w:proofErr w:type="spellStart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>Dr.</w:t>
      </w:r>
      <w:proofErr w:type="spellEnd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Annie Besant road, Behind </w:t>
      </w:r>
      <w:proofErr w:type="spellStart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>Sasmira</w:t>
      </w:r>
      <w:proofErr w:type="spellEnd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Company, </w:t>
      </w:r>
      <w:proofErr w:type="spellStart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>Worli</w:t>
      </w:r>
      <w:proofErr w:type="spellEnd"/>
      <w:r w:rsidR="00B56072">
        <w:rPr>
          <w:rFonts w:asciiTheme="minorHAnsi" w:hAnsiTheme="minorHAnsi" w:cs="Arial"/>
          <w:kern w:val="36"/>
          <w:sz w:val="20"/>
          <w:szCs w:val="20"/>
          <w:lang w:val="en-GB"/>
        </w:rPr>
        <w:t xml:space="preserve"> Mumbai – 400 030.</w:t>
      </w:r>
    </w:p>
    <w:p w:rsidR="001E0D9F" w:rsidRPr="00B520CA" w:rsidRDefault="001E0D9F" w:rsidP="001E0D9F">
      <w:pPr>
        <w:rPr>
          <w:rFonts w:asciiTheme="minorHAnsi" w:hAnsiTheme="minorHAnsi"/>
          <w:color w:val="000000"/>
          <w:spacing w:val="-4"/>
          <w:sz w:val="20"/>
          <w:szCs w:val="20"/>
          <w:lang w:val="en-GB"/>
        </w:rPr>
      </w:pPr>
    </w:p>
    <w:p w:rsidR="00050CF5" w:rsidRPr="00B520CA" w:rsidRDefault="00050CF5" w:rsidP="001E0D9F">
      <w:pPr>
        <w:rPr>
          <w:rFonts w:asciiTheme="minorHAnsi" w:hAnsiTheme="minorHAnsi"/>
          <w:color w:val="000000"/>
          <w:spacing w:val="-4"/>
          <w:sz w:val="20"/>
          <w:szCs w:val="20"/>
          <w:lang w:val="en-GB"/>
        </w:rPr>
      </w:pPr>
    </w:p>
    <w:p w:rsidR="001E0D9F" w:rsidRPr="00B520CA" w:rsidRDefault="001E0D9F" w:rsidP="001E0D9F">
      <w:pPr>
        <w:suppressAutoHyphens w:val="0"/>
        <w:spacing w:after="200" w:line="276" w:lineRule="auto"/>
        <w:rPr>
          <w:rFonts w:asciiTheme="minorHAnsi" w:hAnsiTheme="minorHAnsi" w:cs="Arial"/>
          <w:kern w:val="36"/>
          <w:sz w:val="20"/>
          <w:szCs w:val="20"/>
        </w:rPr>
      </w:pPr>
      <w:r w:rsidRPr="00B520CA">
        <w:rPr>
          <w:rFonts w:asciiTheme="minorHAnsi" w:hAnsiTheme="minorHAnsi" w:cs="Arial"/>
          <w:kern w:val="36"/>
          <w:sz w:val="20"/>
          <w:szCs w:val="20"/>
        </w:rPr>
        <w:br w:type="page"/>
      </w:r>
    </w:p>
    <w:p w:rsidR="001E0D9F" w:rsidRPr="00B520CA" w:rsidRDefault="001E0D9F" w:rsidP="001E0D9F">
      <w:pPr>
        <w:spacing w:before="32"/>
        <w:ind w:right="147"/>
        <w:rPr>
          <w:rFonts w:asciiTheme="minorHAnsi" w:hAnsiTheme="minorHAnsi"/>
          <w:b/>
          <w:sz w:val="28"/>
          <w:szCs w:val="28"/>
        </w:rPr>
      </w:pPr>
      <w:r w:rsidRPr="00B520CA">
        <w:rPr>
          <w:rFonts w:asciiTheme="minorHAnsi" w:hAnsiTheme="minorHAnsi"/>
          <w:b/>
          <w:sz w:val="28"/>
          <w:szCs w:val="28"/>
        </w:rPr>
        <w:lastRenderedPageBreak/>
        <w:t>ANNEXURE</w:t>
      </w:r>
    </w:p>
    <w:p w:rsidR="001E0D9F" w:rsidRPr="00B520CA" w:rsidRDefault="001E0D9F" w:rsidP="001E0D9F">
      <w:pPr>
        <w:jc w:val="both"/>
        <w:rPr>
          <w:rFonts w:asciiTheme="minorHAnsi" w:hAnsiTheme="minorHAnsi" w:cs="Khmer UI"/>
          <w:color w:val="000000" w:themeColor="text1"/>
          <w:sz w:val="20"/>
          <w:szCs w:val="20"/>
          <w:lang w:eastAsia="en-US"/>
        </w:rPr>
      </w:pPr>
    </w:p>
    <w:p w:rsidR="001E0D9F" w:rsidRPr="00B520CA" w:rsidRDefault="00B56072" w:rsidP="001E0D9F">
      <w:pPr>
        <w:pBdr>
          <w:top w:val="single" w:sz="4" w:space="1" w:color="auto"/>
          <w:bottom w:val="single" w:sz="4" w:space="0" w:color="auto"/>
        </w:pBdr>
        <w:shd w:val="clear" w:color="auto" w:fill="D5DCE4"/>
        <w:jc w:val="center"/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</w:pPr>
      <w:r>
        <w:rPr>
          <w:rFonts w:asciiTheme="minorHAnsi" w:hAnsiTheme="minorHAnsi" w:cs="Tahoma"/>
          <w:b/>
          <w:smallCaps/>
          <w:spacing w:val="38"/>
          <w:sz w:val="22"/>
          <w:szCs w:val="22"/>
          <w:lang w:val="en-GB"/>
        </w:rPr>
        <w:t>ORGANISATIONAL PROJECT</w:t>
      </w:r>
    </w:p>
    <w:p w:rsidR="001E0D9F" w:rsidRDefault="001E0D9F" w:rsidP="001E0D9F">
      <w:pPr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</w:p>
    <w:p w:rsidR="00B01461" w:rsidRDefault="00B01461" w:rsidP="001E0D9F">
      <w:pPr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</w:p>
    <w:p w:rsidR="00F768DE" w:rsidRDefault="00B56072" w:rsidP="00386E2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</w:pPr>
      <w:r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ab/>
      </w:r>
      <w:r w:rsidR="00E15CD9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Project:</w:t>
      </w:r>
      <w:r w:rsidR="00E15CD9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ab/>
      </w:r>
      <w:r w:rsidR="00E15CD9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ab/>
      </w:r>
      <w:r w:rsidR="00F768DE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Reliant Energy</w:t>
      </w:r>
    </w:p>
    <w:p w:rsidR="00964E16" w:rsidRDefault="00E15CD9" w:rsidP="00386E2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Duration: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BB7288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Mar 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>22</w:t>
      </w:r>
      <w:r w:rsidR="009C0756" w:rsidRPr="009C0756">
        <w:rPr>
          <w:rFonts w:asciiTheme="minorHAnsi" w:hAnsiTheme="minorHAnsi"/>
          <w:spacing w:val="-5"/>
          <w:sz w:val="20"/>
          <w:szCs w:val="20"/>
          <w:vertAlign w:val="superscript"/>
          <w:lang w:val="en-GB" w:eastAsia="en-US"/>
        </w:rPr>
        <w:t>nd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2016 </w:t>
      </w:r>
      <w:r w:rsidR="00F768DE">
        <w:rPr>
          <w:rFonts w:asciiTheme="minorHAnsi" w:hAnsiTheme="minorHAnsi"/>
          <w:spacing w:val="-5"/>
          <w:sz w:val="20"/>
          <w:szCs w:val="20"/>
          <w:lang w:val="en-GB" w:eastAsia="en-US"/>
        </w:rPr>
        <w:t>– present.</w:t>
      </w:r>
    </w:p>
    <w:p w:rsidR="00F768DE" w:rsidRDefault="00E15CD9" w:rsidP="00386E2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Role: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6121DD">
        <w:rPr>
          <w:rFonts w:asciiTheme="minorHAnsi" w:hAnsiTheme="minorHAnsi"/>
          <w:spacing w:val="-5"/>
          <w:sz w:val="20"/>
          <w:szCs w:val="20"/>
          <w:lang w:val="en-GB" w:eastAsia="en-US"/>
        </w:rPr>
        <w:t>Java Developer</w:t>
      </w:r>
    </w:p>
    <w:p w:rsidR="00190BCB" w:rsidRDefault="000336BA" w:rsidP="00386E2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Technology</w:t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>:</w:t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CD2EED">
        <w:rPr>
          <w:rFonts w:asciiTheme="minorHAnsi" w:hAnsiTheme="minorHAnsi"/>
          <w:spacing w:val="-5"/>
          <w:sz w:val="20"/>
          <w:szCs w:val="20"/>
          <w:lang w:val="en-GB" w:eastAsia="en-US"/>
        </w:rPr>
        <w:t>Core Java</w:t>
      </w:r>
      <w:r w:rsidR="00527536">
        <w:rPr>
          <w:rFonts w:asciiTheme="minorHAnsi" w:hAnsiTheme="minorHAnsi"/>
          <w:spacing w:val="-5"/>
          <w:sz w:val="20"/>
          <w:szCs w:val="20"/>
          <w:lang w:val="en-GB" w:eastAsia="en-US"/>
        </w:rPr>
        <w:t>, Spring</w:t>
      </w:r>
      <w:r w:rsidR="009D4D17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MVC</w:t>
      </w:r>
      <w:r w:rsidR="00F768DE">
        <w:rPr>
          <w:rFonts w:asciiTheme="minorHAnsi" w:hAnsiTheme="minorHAnsi"/>
          <w:spacing w:val="-5"/>
          <w:sz w:val="20"/>
          <w:szCs w:val="20"/>
          <w:lang w:val="en-GB" w:eastAsia="en-US"/>
        </w:rPr>
        <w:t>,</w:t>
      </w:r>
      <w:r w:rsidR="009E6212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Spring JDBC,</w:t>
      </w:r>
      <w:r w:rsidR="00376CE4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Spring IOC, </w:t>
      </w:r>
      <w:r w:rsidR="00F768DE">
        <w:rPr>
          <w:rFonts w:asciiTheme="minorHAnsi" w:hAnsiTheme="minorHAnsi"/>
          <w:spacing w:val="-5"/>
          <w:sz w:val="20"/>
          <w:szCs w:val="20"/>
          <w:lang w:val="en-GB" w:eastAsia="en-US"/>
        </w:rPr>
        <w:t>UNIX</w:t>
      </w:r>
      <w:r w:rsidR="003B016F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, </w:t>
      </w:r>
      <w:r w:rsidR="00F768DE">
        <w:rPr>
          <w:rFonts w:asciiTheme="minorHAnsi" w:hAnsiTheme="minorHAnsi"/>
          <w:spacing w:val="-5"/>
          <w:sz w:val="20"/>
          <w:szCs w:val="20"/>
          <w:lang w:val="en-GB" w:eastAsia="en-US"/>
        </w:rPr>
        <w:t>Html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>, JSP</w:t>
      </w:r>
      <w:r w:rsidR="00912B39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, JavaScript, </w:t>
      </w:r>
      <w:r w:rsidR="00190BCB">
        <w:rPr>
          <w:rFonts w:asciiTheme="minorHAnsi" w:hAnsiTheme="minorHAnsi"/>
          <w:spacing w:val="-5"/>
          <w:sz w:val="20"/>
          <w:szCs w:val="20"/>
          <w:lang w:val="en-GB" w:eastAsia="en-US"/>
        </w:rPr>
        <w:t>Oracle.</w:t>
      </w:r>
    </w:p>
    <w:p w:rsidR="00F768DE" w:rsidRDefault="00190BCB" w:rsidP="00386E2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To</w:t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>ols:</w:t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Eclipse</w:t>
      </w:r>
      <w:r w:rsidR="00F768DE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IDE</w:t>
      </w:r>
      <w:r w:rsidR="001A0008">
        <w:rPr>
          <w:rFonts w:asciiTheme="minorHAnsi" w:hAnsiTheme="minorHAnsi"/>
          <w:spacing w:val="-5"/>
          <w:sz w:val="20"/>
          <w:szCs w:val="20"/>
          <w:lang w:val="en-GB" w:eastAsia="en-US"/>
        </w:rPr>
        <w:t>, Unix</w:t>
      </w:r>
      <w:r w:rsidR="009D4D17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AIX servers, Oracle 12c, Maven</w:t>
      </w:r>
      <w:r w:rsidR="00C67739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and Jenkins</w:t>
      </w:r>
    </w:p>
    <w:p w:rsidR="002558D8" w:rsidRDefault="00F768DE" w:rsidP="00386E2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DB39BB">
        <w:rPr>
          <w:rFonts w:asciiTheme="minorHAnsi" w:hAnsiTheme="minorHAnsi"/>
          <w:spacing w:val="-5"/>
          <w:sz w:val="20"/>
          <w:szCs w:val="20"/>
          <w:lang w:val="en-GB" w:eastAsia="en-US"/>
        </w:rPr>
        <w:t>Team Size</w:t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>:</w:t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E15CD9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8</w:t>
      </w:r>
    </w:p>
    <w:p w:rsidR="002F2DB8" w:rsidRDefault="00E15CD9" w:rsidP="00E15CD9">
      <w:pPr>
        <w:tabs>
          <w:tab w:val="decimal" w:pos="0"/>
        </w:tabs>
        <w:suppressAutoHyphens w:val="0"/>
        <w:spacing w:line="240" w:lineRule="exact"/>
        <w:ind w:left="2160" w:hanging="2160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Description: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30405C" w:rsidRPr="0030405C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This Project aims to </w:t>
      </w:r>
      <w:r w:rsidR="002F2DB8">
        <w:rPr>
          <w:rFonts w:asciiTheme="minorHAnsi" w:hAnsiTheme="minorHAnsi"/>
          <w:spacing w:val="-5"/>
          <w:sz w:val="20"/>
          <w:szCs w:val="20"/>
          <w:lang w:val="en-GB" w:eastAsia="en-US"/>
        </w:rPr>
        <w:t>develop web</w:t>
      </w:r>
      <w:r w:rsidR="0030405C" w:rsidRPr="0030405C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application that</w:t>
      </w:r>
      <w:r w:rsidR="002F2DB8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can be used to manage all the onli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ne accounts and payments of the </w:t>
      </w:r>
      <w:r w:rsidR="002F2DB8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retail and wholesale customers across U.S. It provides customers efficient ways to enrol and manage their </w:t>
      </w:r>
      <w:r w:rsidR="00F7316B">
        <w:rPr>
          <w:rFonts w:asciiTheme="minorHAnsi" w:hAnsiTheme="minorHAnsi"/>
          <w:spacing w:val="-5"/>
          <w:sz w:val="20"/>
          <w:szCs w:val="20"/>
          <w:lang w:val="en-GB" w:eastAsia="en-US"/>
        </w:rPr>
        <w:t>online electricity</w:t>
      </w:r>
      <w:r w:rsidR="002F2DB8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account through Reliant website and mobile app. </w:t>
      </w:r>
    </w:p>
    <w:p w:rsidR="00AA4C02" w:rsidRDefault="00AA4C02" w:rsidP="00386E22">
      <w:pPr>
        <w:tabs>
          <w:tab w:val="right" w:pos="1350"/>
          <w:tab w:val="decimal" w:pos="1440"/>
        </w:tabs>
        <w:suppressAutoHyphens w:val="0"/>
        <w:spacing w:line="240" w:lineRule="exact"/>
        <w:ind w:left="1440"/>
        <w:rPr>
          <w:rFonts w:asciiTheme="minorHAnsi" w:hAnsiTheme="minorHAnsi"/>
          <w:spacing w:val="-5"/>
          <w:sz w:val="20"/>
          <w:szCs w:val="20"/>
          <w:lang w:val="en-GB" w:eastAsia="en-US"/>
        </w:rPr>
      </w:pPr>
    </w:p>
    <w:p w:rsidR="002F2DB8" w:rsidRDefault="002F2DB8" w:rsidP="00386E22">
      <w:pPr>
        <w:tabs>
          <w:tab w:val="right" w:pos="1350"/>
          <w:tab w:val="decimal" w:pos="1440"/>
        </w:tabs>
        <w:suppressAutoHyphens w:val="0"/>
        <w:spacing w:line="240" w:lineRule="exact"/>
        <w:ind w:left="1440"/>
        <w:rPr>
          <w:rFonts w:asciiTheme="minorHAnsi" w:hAnsiTheme="minorHAnsi"/>
          <w:spacing w:val="-5"/>
          <w:sz w:val="20"/>
          <w:szCs w:val="20"/>
          <w:lang w:val="en-GB" w:eastAsia="en-US"/>
        </w:rPr>
      </w:pPr>
    </w:p>
    <w:p w:rsidR="00AA4C02" w:rsidRPr="0034015B" w:rsidRDefault="00BB7288" w:rsidP="00AA4C0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b/>
          <w:spacing w:val="-5"/>
          <w:sz w:val="20"/>
          <w:szCs w:val="20"/>
          <w:lang w:val="en-GB" w:eastAsia="en-US"/>
        </w:rPr>
      </w:pPr>
      <w:r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Project:</w:t>
      </w:r>
      <w:r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ab/>
      </w:r>
      <w:r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ab/>
      </w:r>
      <w:r w:rsidR="009C0756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Green</w:t>
      </w:r>
      <w:r w:rsidR="009E6212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-</w:t>
      </w:r>
      <w:r w:rsidR="009C0756">
        <w:rPr>
          <w:rFonts w:ascii="Arial" w:hAnsi="Arial" w:cs="Arial"/>
          <w:b/>
          <w:color w:val="000000"/>
          <w:sz w:val="22"/>
          <w:szCs w:val="22"/>
          <w:shd w:val="clear" w:color="auto" w:fill="FFFFFF"/>
        </w:rPr>
        <w:t>mountain Energy</w:t>
      </w:r>
    </w:p>
    <w:p w:rsidR="00AA4C02" w:rsidRDefault="00BB7288" w:rsidP="00AA4C0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Duration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  <w:t>July 27</w:t>
      </w:r>
      <w:r w:rsidR="009C0756" w:rsidRPr="009C0756">
        <w:rPr>
          <w:rFonts w:asciiTheme="minorHAnsi" w:hAnsiTheme="minorHAnsi"/>
          <w:spacing w:val="-5"/>
          <w:sz w:val="20"/>
          <w:szCs w:val="20"/>
          <w:vertAlign w:val="superscript"/>
          <w:lang w:val="en-GB" w:eastAsia="en-US"/>
        </w:rPr>
        <w:t>th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2015</w:t>
      </w:r>
      <w:r w:rsidR="00AA4C02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– 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Mar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20</w:t>
      </w:r>
      <w:r w:rsidR="009C0756" w:rsidRPr="009C0756">
        <w:rPr>
          <w:rFonts w:asciiTheme="minorHAnsi" w:hAnsiTheme="minorHAnsi"/>
          <w:spacing w:val="-5"/>
          <w:sz w:val="20"/>
          <w:szCs w:val="20"/>
          <w:vertAlign w:val="superscript"/>
          <w:lang w:val="en-GB" w:eastAsia="en-US"/>
        </w:rPr>
        <w:t>th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2016.</w:t>
      </w:r>
    </w:p>
    <w:p w:rsidR="00AA4C02" w:rsidRDefault="000542A1" w:rsidP="00AA4C0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Role: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>Web Programmer Analyst</w:t>
      </w:r>
      <w:r w:rsidR="002F2DB8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2.</w:t>
      </w:r>
    </w:p>
    <w:p w:rsidR="00AA4C02" w:rsidRDefault="00AA4C02" w:rsidP="00AA4C0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Technology</w:t>
      </w:r>
      <w:r w:rsidR="00FE22D8">
        <w:rPr>
          <w:rFonts w:asciiTheme="minorHAnsi" w:hAnsiTheme="minorHAnsi"/>
          <w:spacing w:val="-5"/>
          <w:sz w:val="20"/>
          <w:szCs w:val="20"/>
          <w:lang w:val="en-GB" w:eastAsia="en-US"/>
        </w:rPr>
        <w:t>:</w:t>
      </w:r>
      <w:r w:rsidR="00F82E41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0542A1"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>Core Java, Spring MVC, UNIX, html, CSS, JSP, Oracle</w:t>
      </w:r>
      <w:r w:rsidR="009E6212">
        <w:rPr>
          <w:rFonts w:asciiTheme="minorHAnsi" w:hAnsiTheme="minorHAnsi"/>
          <w:spacing w:val="-5"/>
          <w:sz w:val="20"/>
          <w:szCs w:val="20"/>
          <w:lang w:val="en-GB" w:eastAsia="en-US"/>
        </w:rPr>
        <w:t>.</w:t>
      </w:r>
    </w:p>
    <w:p w:rsidR="009C0756" w:rsidRDefault="000542A1" w:rsidP="00AA4C0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Tools: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Eclipse IDE, </w:t>
      </w:r>
      <w:r w:rsidR="002F2DB8">
        <w:rPr>
          <w:rFonts w:asciiTheme="minorHAnsi" w:hAnsiTheme="minorHAnsi"/>
          <w:spacing w:val="-5"/>
          <w:sz w:val="20"/>
          <w:szCs w:val="20"/>
          <w:lang w:val="en-GB" w:eastAsia="en-US"/>
        </w:rPr>
        <w:t>UNIX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AIX Servers, Dynatrace, WebSphere</w:t>
      </w:r>
      <w:r w:rsidR="002F2DB8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8.5.5</w:t>
      </w:r>
      <w:r w:rsidR="009C0756">
        <w:rPr>
          <w:rFonts w:asciiTheme="minorHAnsi" w:hAnsiTheme="minorHAnsi"/>
          <w:spacing w:val="-5"/>
          <w:sz w:val="20"/>
          <w:szCs w:val="20"/>
          <w:lang w:val="en-GB" w:eastAsia="en-US"/>
        </w:rPr>
        <w:t>, Oracle 10g</w:t>
      </w:r>
    </w:p>
    <w:p w:rsidR="00AA4C02" w:rsidRDefault="000542A1" w:rsidP="00AA4C02">
      <w:pPr>
        <w:tabs>
          <w:tab w:val="decimal" w:pos="90"/>
          <w:tab w:val="decimal" w:pos="1440"/>
        </w:tabs>
        <w:suppressAutoHyphens w:val="0"/>
        <w:spacing w:line="240" w:lineRule="exact"/>
        <w:jc w:val="both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Team Size: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</w:r>
      <w:r w:rsidR="004552C1">
        <w:rPr>
          <w:rFonts w:asciiTheme="minorHAnsi" w:hAnsiTheme="minorHAnsi"/>
          <w:spacing w:val="-5"/>
          <w:sz w:val="20"/>
          <w:szCs w:val="20"/>
          <w:lang w:val="en-GB" w:eastAsia="en-US"/>
        </w:rPr>
        <w:t>9</w:t>
      </w:r>
    </w:p>
    <w:p w:rsidR="00AA4C02" w:rsidRDefault="000542A1" w:rsidP="000542A1">
      <w:pPr>
        <w:tabs>
          <w:tab w:val="decimal" w:pos="0"/>
        </w:tabs>
        <w:suppressAutoHyphens w:val="0"/>
        <w:spacing w:line="240" w:lineRule="exact"/>
        <w:ind w:left="2160" w:hanging="2160"/>
        <w:rPr>
          <w:rFonts w:asciiTheme="minorHAnsi" w:hAnsiTheme="minorHAnsi"/>
          <w:spacing w:val="-5"/>
          <w:sz w:val="20"/>
          <w:szCs w:val="20"/>
          <w:lang w:val="en-GB" w:eastAsia="en-US"/>
        </w:rPr>
      </w:pP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>Description:</w:t>
      </w:r>
      <w:r>
        <w:rPr>
          <w:rFonts w:asciiTheme="minorHAnsi" w:hAnsiTheme="minorHAnsi"/>
          <w:spacing w:val="-5"/>
          <w:sz w:val="20"/>
          <w:szCs w:val="20"/>
          <w:lang w:val="en-GB" w:eastAsia="en-US"/>
        </w:rPr>
        <w:tab/>
        <w:t>G</w:t>
      </w:r>
      <w:r w:rsidR="00810643">
        <w:rPr>
          <w:rFonts w:asciiTheme="minorHAnsi" w:hAnsiTheme="minorHAnsi"/>
          <w:spacing w:val="-5"/>
          <w:sz w:val="20"/>
          <w:szCs w:val="20"/>
          <w:lang w:val="en-GB" w:eastAsia="en-US"/>
        </w:rPr>
        <w:t>reen</w:t>
      </w:r>
      <w:r w:rsidR="009E6212">
        <w:rPr>
          <w:rFonts w:asciiTheme="minorHAnsi" w:hAnsiTheme="minorHAnsi"/>
          <w:spacing w:val="-5"/>
          <w:sz w:val="20"/>
          <w:szCs w:val="20"/>
          <w:lang w:val="en-GB" w:eastAsia="en-US"/>
        </w:rPr>
        <w:t>-</w:t>
      </w:r>
      <w:r w:rsidR="009753C9">
        <w:rPr>
          <w:rFonts w:asciiTheme="minorHAnsi" w:hAnsiTheme="minorHAnsi"/>
          <w:spacing w:val="-5"/>
          <w:sz w:val="20"/>
          <w:szCs w:val="20"/>
          <w:lang w:val="en-GB" w:eastAsia="en-US"/>
        </w:rPr>
        <w:t>mountain energy</w:t>
      </w:r>
      <w:r w:rsidR="00810643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 is a web application which provides the management of onli</w:t>
      </w:r>
      <w:r w:rsidR="009D4D17">
        <w:rPr>
          <w:rFonts w:asciiTheme="minorHAnsi" w:hAnsiTheme="minorHAnsi"/>
          <w:spacing w:val="-5"/>
          <w:sz w:val="20"/>
          <w:szCs w:val="20"/>
          <w:lang w:val="en-GB" w:eastAsia="en-US"/>
        </w:rPr>
        <w:t xml:space="preserve">ne accounts for residential and </w:t>
      </w:r>
      <w:r w:rsidR="00810643">
        <w:rPr>
          <w:rFonts w:asciiTheme="minorHAnsi" w:hAnsiTheme="minorHAnsi"/>
          <w:spacing w:val="-5"/>
          <w:sz w:val="20"/>
          <w:szCs w:val="20"/>
          <w:lang w:val="en-GB" w:eastAsia="en-US"/>
        </w:rPr>
        <w:t>business customers. Providing various eco-friendly electricity offers and plans. Displaying daily and weekly electricity usage through graphs. Efficient online payment modules and visibility of invoice details on online portal.</w:t>
      </w:r>
    </w:p>
    <w:p w:rsidR="00810643" w:rsidRDefault="00810643" w:rsidP="00AA4C02">
      <w:pPr>
        <w:tabs>
          <w:tab w:val="decimal" w:pos="0"/>
        </w:tabs>
        <w:suppressAutoHyphens w:val="0"/>
        <w:spacing w:line="240" w:lineRule="exact"/>
        <w:ind w:left="1440" w:hanging="1440"/>
        <w:rPr>
          <w:rFonts w:asciiTheme="minorHAnsi" w:hAnsiTheme="minorHAnsi"/>
          <w:spacing w:val="-5"/>
          <w:sz w:val="20"/>
          <w:szCs w:val="20"/>
          <w:lang w:val="en-GB" w:eastAsia="en-US"/>
        </w:rPr>
      </w:pPr>
    </w:p>
    <w:p w:rsidR="00823591" w:rsidRDefault="00C21C12" w:rsidP="002F2DB8">
      <w:pPr>
        <w:jc w:val="both"/>
        <w:rPr>
          <w:rFonts w:asciiTheme="minorHAnsi" w:hAnsiTheme="minorHAnsi"/>
          <w:spacing w:val="-5"/>
          <w:sz w:val="20"/>
          <w:szCs w:val="20"/>
        </w:rPr>
      </w:pPr>
      <w:r w:rsidRPr="002F2DB8">
        <w:rPr>
          <w:rFonts w:asciiTheme="minorHAnsi" w:hAnsiTheme="minorHAnsi"/>
          <w:spacing w:val="-5"/>
          <w:sz w:val="20"/>
          <w:szCs w:val="20"/>
        </w:rPr>
        <w:t>Responsibilities:</w:t>
      </w:r>
    </w:p>
    <w:p w:rsidR="00810643" w:rsidRPr="00B520CA" w:rsidRDefault="00810643" w:rsidP="00810643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B520CA">
        <w:rPr>
          <w:rFonts w:asciiTheme="minorHAnsi" w:hAnsiTheme="minorHAnsi"/>
          <w:spacing w:val="-5"/>
          <w:sz w:val="20"/>
          <w:szCs w:val="20"/>
        </w:rPr>
        <w:t>Communicating with the client and taking inputs for the new requirements</w:t>
      </w:r>
      <w:r w:rsidR="0073211C">
        <w:rPr>
          <w:rFonts w:asciiTheme="minorHAnsi" w:hAnsiTheme="minorHAnsi"/>
          <w:spacing w:val="-5"/>
          <w:sz w:val="20"/>
          <w:szCs w:val="20"/>
        </w:rPr>
        <w:t xml:space="preserve"> and developing accordingly.</w:t>
      </w:r>
    </w:p>
    <w:p w:rsidR="00810643" w:rsidRPr="00B520CA" w:rsidRDefault="00810643" w:rsidP="00810643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B520CA">
        <w:rPr>
          <w:rFonts w:asciiTheme="minorHAnsi" w:hAnsiTheme="minorHAnsi"/>
          <w:spacing w:val="-5"/>
          <w:sz w:val="20"/>
          <w:szCs w:val="20"/>
        </w:rPr>
        <w:t>Modifying changes to code base for new features being added</w:t>
      </w:r>
      <w:r w:rsidR="00FE22D8">
        <w:rPr>
          <w:rFonts w:asciiTheme="minorHAnsi" w:hAnsiTheme="minorHAnsi"/>
          <w:spacing w:val="-5"/>
          <w:sz w:val="20"/>
          <w:szCs w:val="20"/>
        </w:rPr>
        <w:t>.</w:t>
      </w:r>
    </w:p>
    <w:p w:rsidR="002F2DB8" w:rsidRDefault="002F2DB8" w:rsidP="002F2DB8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2F2DB8">
        <w:rPr>
          <w:rFonts w:asciiTheme="minorHAnsi" w:hAnsiTheme="minorHAnsi"/>
          <w:spacing w:val="-5"/>
          <w:sz w:val="20"/>
          <w:szCs w:val="20"/>
        </w:rPr>
        <w:t>Resolving and fixing Bugs in the application</w:t>
      </w:r>
      <w:r w:rsidR="00EF54BA">
        <w:rPr>
          <w:rFonts w:asciiTheme="minorHAnsi" w:hAnsiTheme="minorHAnsi"/>
          <w:spacing w:val="-5"/>
          <w:sz w:val="20"/>
          <w:szCs w:val="20"/>
        </w:rPr>
        <w:t xml:space="preserve"> and unit testing</w:t>
      </w:r>
      <w:r w:rsidRPr="002F2DB8">
        <w:rPr>
          <w:rFonts w:asciiTheme="minorHAnsi" w:hAnsiTheme="minorHAnsi"/>
          <w:spacing w:val="-5"/>
          <w:sz w:val="20"/>
          <w:szCs w:val="20"/>
        </w:rPr>
        <w:t>.</w:t>
      </w:r>
    </w:p>
    <w:p w:rsidR="00EF54BA" w:rsidRDefault="00EF54BA" w:rsidP="002F2DB8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>
        <w:rPr>
          <w:rFonts w:asciiTheme="minorHAnsi" w:hAnsiTheme="minorHAnsi"/>
          <w:spacing w:val="-5"/>
          <w:sz w:val="20"/>
          <w:szCs w:val="20"/>
        </w:rPr>
        <w:t xml:space="preserve">Creating test cases and test </w:t>
      </w:r>
      <w:r w:rsidR="00C67739">
        <w:rPr>
          <w:rFonts w:asciiTheme="minorHAnsi" w:hAnsiTheme="minorHAnsi"/>
          <w:spacing w:val="-5"/>
          <w:sz w:val="20"/>
          <w:szCs w:val="20"/>
        </w:rPr>
        <w:t xml:space="preserve">planning &amp; </w:t>
      </w:r>
      <w:r>
        <w:rPr>
          <w:rFonts w:asciiTheme="minorHAnsi" w:hAnsiTheme="minorHAnsi"/>
          <w:spacing w:val="-5"/>
          <w:sz w:val="20"/>
          <w:szCs w:val="20"/>
        </w:rPr>
        <w:t>execution.</w:t>
      </w:r>
    </w:p>
    <w:p w:rsidR="00EF54BA" w:rsidRPr="002F2DB8" w:rsidRDefault="00EF54BA" w:rsidP="002F2DB8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2F2DB8">
        <w:rPr>
          <w:rFonts w:asciiTheme="minorHAnsi" w:hAnsiTheme="minorHAnsi"/>
          <w:spacing w:val="-5"/>
          <w:sz w:val="20"/>
          <w:szCs w:val="20"/>
        </w:rPr>
        <w:t>Deployment of the application in Production as well as testing environment</w:t>
      </w:r>
      <w:r>
        <w:rPr>
          <w:rFonts w:asciiTheme="minorHAnsi" w:hAnsiTheme="minorHAnsi"/>
          <w:spacing w:val="-5"/>
          <w:sz w:val="20"/>
          <w:szCs w:val="20"/>
        </w:rPr>
        <w:t xml:space="preserve"> through WebSp</w:t>
      </w:r>
      <w:r w:rsidR="001A0008">
        <w:rPr>
          <w:rFonts w:asciiTheme="minorHAnsi" w:hAnsiTheme="minorHAnsi"/>
          <w:spacing w:val="-5"/>
          <w:sz w:val="20"/>
          <w:szCs w:val="20"/>
        </w:rPr>
        <w:t>h</w:t>
      </w:r>
      <w:r>
        <w:rPr>
          <w:rFonts w:asciiTheme="minorHAnsi" w:hAnsiTheme="minorHAnsi"/>
          <w:spacing w:val="-5"/>
          <w:sz w:val="20"/>
          <w:szCs w:val="20"/>
        </w:rPr>
        <w:t>ere</w:t>
      </w:r>
      <w:r w:rsidR="008046CB">
        <w:rPr>
          <w:rFonts w:asciiTheme="minorHAnsi" w:hAnsiTheme="minorHAnsi"/>
          <w:spacing w:val="-5"/>
          <w:sz w:val="20"/>
          <w:szCs w:val="20"/>
        </w:rPr>
        <w:t xml:space="preserve"> and Jenkins</w:t>
      </w:r>
      <w:r>
        <w:rPr>
          <w:rFonts w:asciiTheme="minorHAnsi" w:hAnsiTheme="minorHAnsi"/>
          <w:spacing w:val="-5"/>
          <w:sz w:val="20"/>
          <w:szCs w:val="20"/>
        </w:rPr>
        <w:t>.</w:t>
      </w:r>
    </w:p>
    <w:p w:rsidR="002F2DB8" w:rsidRPr="002F2DB8" w:rsidRDefault="002F2DB8" w:rsidP="002F2DB8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2F2DB8">
        <w:rPr>
          <w:rFonts w:asciiTheme="minorHAnsi" w:hAnsiTheme="minorHAnsi"/>
          <w:spacing w:val="-5"/>
          <w:sz w:val="20"/>
          <w:szCs w:val="20"/>
        </w:rPr>
        <w:t>Resolution of various technical issues of the customers.</w:t>
      </w:r>
    </w:p>
    <w:p w:rsidR="002F2DB8" w:rsidRPr="00EF54BA" w:rsidRDefault="002F2DB8" w:rsidP="00EF54BA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2F2DB8">
        <w:rPr>
          <w:rFonts w:asciiTheme="minorHAnsi" w:hAnsiTheme="minorHAnsi"/>
          <w:spacing w:val="-5"/>
          <w:sz w:val="20"/>
          <w:szCs w:val="20"/>
        </w:rPr>
        <w:t>Understanding the basics and enhancing requirements of the project and actively communicating with c</w:t>
      </w:r>
      <w:r w:rsidR="00FE22D8">
        <w:rPr>
          <w:rFonts w:asciiTheme="minorHAnsi" w:hAnsiTheme="minorHAnsi"/>
          <w:spacing w:val="-5"/>
          <w:sz w:val="20"/>
          <w:szCs w:val="20"/>
        </w:rPr>
        <w:t>lient through daily standup, Sprint Planning,</w:t>
      </w:r>
      <w:r w:rsidR="0073211C">
        <w:rPr>
          <w:rFonts w:asciiTheme="minorHAnsi" w:hAnsiTheme="minorHAnsi"/>
          <w:spacing w:val="-5"/>
          <w:sz w:val="20"/>
          <w:szCs w:val="20"/>
        </w:rPr>
        <w:t xml:space="preserve"> Sprint Review,</w:t>
      </w:r>
      <w:r w:rsidR="00FE22D8">
        <w:rPr>
          <w:rFonts w:asciiTheme="minorHAnsi" w:hAnsiTheme="minorHAnsi"/>
          <w:spacing w:val="-5"/>
          <w:sz w:val="20"/>
          <w:szCs w:val="20"/>
        </w:rPr>
        <w:t xml:space="preserve"> Retrospective</w:t>
      </w:r>
      <w:r w:rsidRPr="002F2DB8">
        <w:rPr>
          <w:rFonts w:asciiTheme="minorHAnsi" w:hAnsiTheme="minorHAnsi"/>
          <w:spacing w:val="-5"/>
          <w:sz w:val="20"/>
          <w:szCs w:val="20"/>
        </w:rPr>
        <w:t xml:space="preserve"> and emails.</w:t>
      </w:r>
    </w:p>
    <w:p w:rsidR="002F2DB8" w:rsidRDefault="002F2DB8" w:rsidP="002F2DB8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2F2DB8">
        <w:rPr>
          <w:rFonts w:asciiTheme="minorHAnsi" w:hAnsiTheme="minorHAnsi"/>
          <w:spacing w:val="-5"/>
          <w:sz w:val="20"/>
          <w:szCs w:val="20"/>
        </w:rPr>
        <w:t>Preparing SOP for the functionalities of internal and external applications.</w:t>
      </w:r>
    </w:p>
    <w:p w:rsidR="00810643" w:rsidRPr="00EB7B32" w:rsidRDefault="00810643" w:rsidP="00810643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EB7B32">
        <w:rPr>
          <w:rFonts w:asciiTheme="minorHAnsi" w:hAnsiTheme="minorHAnsi"/>
          <w:spacing w:val="-5"/>
          <w:sz w:val="20"/>
          <w:szCs w:val="20"/>
        </w:rPr>
        <w:t>Writing short SQL queries and validating the inputs value</w:t>
      </w:r>
      <w:r w:rsidR="00EB7B32">
        <w:rPr>
          <w:rFonts w:asciiTheme="minorHAnsi" w:hAnsiTheme="minorHAnsi"/>
          <w:spacing w:val="-5"/>
          <w:sz w:val="20"/>
          <w:szCs w:val="20"/>
        </w:rPr>
        <w:t>.</w:t>
      </w:r>
    </w:p>
    <w:p w:rsidR="00810643" w:rsidRDefault="00810643" w:rsidP="00810643">
      <w:pPr>
        <w:pStyle w:val="ListParagraph"/>
        <w:numPr>
          <w:ilvl w:val="0"/>
          <w:numId w:val="3"/>
        </w:numPr>
        <w:jc w:val="both"/>
        <w:rPr>
          <w:rFonts w:asciiTheme="minorHAnsi" w:hAnsiTheme="minorHAnsi"/>
          <w:spacing w:val="-5"/>
          <w:sz w:val="20"/>
          <w:szCs w:val="20"/>
        </w:rPr>
      </w:pPr>
      <w:r w:rsidRPr="00EB7B32">
        <w:rPr>
          <w:rFonts w:asciiTheme="minorHAnsi" w:hAnsiTheme="minorHAnsi"/>
          <w:spacing w:val="-5"/>
          <w:sz w:val="20"/>
          <w:szCs w:val="20"/>
        </w:rPr>
        <w:t>Deploying application on application server.</w:t>
      </w:r>
    </w:p>
    <w:p w:rsidR="00810643" w:rsidRPr="002F2DB8" w:rsidRDefault="00810643" w:rsidP="00810643">
      <w:pPr>
        <w:pStyle w:val="ListParagraph"/>
        <w:ind w:left="360"/>
        <w:jc w:val="both"/>
        <w:rPr>
          <w:rFonts w:asciiTheme="minorHAnsi" w:hAnsiTheme="minorHAnsi"/>
          <w:spacing w:val="-5"/>
          <w:sz w:val="20"/>
          <w:szCs w:val="20"/>
        </w:rPr>
      </w:pPr>
    </w:p>
    <w:p w:rsidR="00C21C12" w:rsidRPr="00B520CA" w:rsidRDefault="00823591" w:rsidP="00810643">
      <w:pPr>
        <w:pStyle w:val="ListParagraph"/>
        <w:ind w:left="360"/>
        <w:jc w:val="both"/>
        <w:rPr>
          <w:rFonts w:asciiTheme="minorHAnsi" w:hAnsiTheme="minorHAnsi"/>
          <w:spacing w:val="-5"/>
          <w:sz w:val="20"/>
          <w:szCs w:val="20"/>
        </w:rPr>
      </w:pPr>
      <w:r>
        <w:rPr>
          <w:rFonts w:asciiTheme="minorHAnsi" w:hAnsiTheme="minorHAnsi"/>
          <w:spacing w:val="-5"/>
          <w:sz w:val="20"/>
          <w:szCs w:val="20"/>
        </w:rPr>
        <w:tab/>
      </w:r>
      <w:r>
        <w:rPr>
          <w:rFonts w:asciiTheme="minorHAnsi" w:hAnsiTheme="minorHAnsi"/>
          <w:spacing w:val="-5"/>
          <w:sz w:val="20"/>
          <w:szCs w:val="20"/>
        </w:rPr>
        <w:tab/>
      </w:r>
      <w:r>
        <w:rPr>
          <w:rFonts w:asciiTheme="minorHAnsi" w:hAnsiTheme="minorHAnsi"/>
          <w:spacing w:val="-5"/>
          <w:sz w:val="20"/>
          <w:szCs w:val="20"/>
        </w:rPr>
        <w:tab/>
      </w:r>
    </w:p>
    <w:sectPr w:rsidR="00C21C12" w:rsidRPr="00B520CA" w:rsidSect="008E4CD6">
      <w:type w:val="continuous"/>
      <w:pgSz w:w="11907" w:h="16839" w:code="9"/>
      <w:pgMar w:top="567" w:right="567" w:bottom="450" w:left="567" w:header="708" w:footer="70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mer UI">
    <w:panose1 w:val="020B0502040204020203"/>
    <w:charset w:val="00"/>
    <w:family w:val="swiss"/>
    <w:pitch w:val="variable"/>
    <w:sig w:usb0="8000002F" w:usb1="0000204A" w:usb2="0001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single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Wingdings" w:hint="default"/>
        <w:sz w:val="22"/>
      </w:rPr>
    </w:lvl>
  </w:abstractNum>
  <w:abstractNum w:abstractNumId="1" w15:restartNumberingAfterBreak="0">
    <w:nsid w:val="07211B4D"/>
    <w:multiLevelType w:val="hybridMultilevel"/>
    <w:tmpl w:val="417E0C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B0097F"/>
    <w:multiLevelType w:val="hybridMultilevel"/>
    <w:tmpl w:val="0C42A03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261D6476"/>
    <w:multiLevelType w:val="hybridMultilevel"/>
    <w:tmpl w:val="A85663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7570A7"/>
    <w:multiLevelType w:val="hybridMultilevel"/>
    <w:tmpl w:val="FA0A0E22"/>
    <w:lvl w:ilvl="0" w:tplc="9C840E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443393"/>
    <w:multiLevelType w:val="hybridMultilevel"/>
    <w:tmpl w:val="A56EF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E2553"/>
    <w:multiLevelType w:val="hybridMultilevel"/>
    <w:tmpl w:val="83CEE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6945E1"/>
    <w:multiLevelType w:val="hybridMultilevel"/>
    <w:tmpl w:val="35BE1A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BF5512"/>
    <w:multiLevelType w:val="hybridMultilevel"/>
    <w:tmpl w:val="55BC8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786F0A"/>
    <w:multiLevelType w:val="hybridMultilevel"/>
    <w:tmpl w:val="891A45D6"/>
    <w:lvl w:ilvl="0" w:tplc="E4623E8A">
      <w:start w:val="5"/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B6049CD"/>
    <w:multiLevelType w:val="hybridMultilevel"/>
    <w:tmpl w:val="1504B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35CBD"/>
    <w:multiLevelType w:val="hybridMultilevel"/>
    <w:tmpl w:val="A678C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01039"/>
    <w:multiLevelType w:val="hybridMultilevel"/>
    <w:tmpl w:val="37BE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E407EC"/>
    <w:multiLevelType w:val="hybridMultilevel"/>
    <w:tmpl w:val="46E8A4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1E5F15"/>
    <w:multiLevelType w:val="hybridMultilevel"/>
    <w:tmpl w:val="AFF837E8"/>
    <w:lvl w:ilvl="0" w:tplc="D3A03416">
      <w:start w:val="1"/>
      <w:numFmt w:val="decimal"/>
      <w:lvlText w:val="%1."/>
      <w:lvlJc w:val="left"/>
      <w:pPr>
        <w:ind w:left="45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5" w15:restartNumberingAfterBreak="0">
    <w:nsid w:val="7BFA73A8"/>
    <w:multiLevelType w:val="hybridMultilevel"/>
    <w:tmpl w:val="6C58D6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7E0D97"/>
    <w:multiLevelType w:val="hybridMultilevel"/>
    <w:tmpl w:val="120808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6"/>
  </w:num>
  <w:num w:numId="4">
    <w:abstractNumId w:val="3"/>
  </w:num>
  <w:num w:numId="5">
    <w:abstractNumId w:val="9"/>
  </w:num>
  <w:num w:numId="6">
    <w:abstractNumId w:val="7"/>
  </w:num>
  <w:num w:numId="7">
    <w:abstractNumId w:val="14"/>
  </w:num>
  <w:num w:numId="8">
    <w:abstractNumId w:val="6"/>
  </w:num>
  <w:num w:numId="9">
    <w:abstractNumId w:val="11"/>
  </w:num>
  <w:num w:numId="10">
    <w:abstractNumId w:val="13"/>
  </w:num>
  <w:num w:numId="11">
    <w:abstractNumId w:val="15"/>
  </w:num>
  <w:num w:numId="12">
    <w:abstractNumId w:val="1"/>
  </w:num>
  <w:num w:numId="13">
    <w:abstractNumId w:val="10"/>
  </w:num>
  <w:num w:numId="14">
    <w:abstractNumId w:val="12"/>
  </w:num>
  <w:num w:numId="15">
    <w:abstractNumId w:val="5"/>
  </w:num>
  <w:num w:numId="16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NDY2MTO1MDExMbZQ0lEKTi0uzszPAykwrQUAGzD8SCwAAAA="/>
  </w:docVars>
  <w:rsids>
    <w:rsidRoot w:val="007808B5"/>
    <w:rsid w:val="000019B7"/>
    <w:rsid w:val="00004E65"/>
    <w:rsid w:val="000076D7"/>
    <w:rsid w:val="000132EF"/>
    <w:rsid w:val="00013F90"/>
    <w:rsid w:val="000257B3"/>
    <w:rsid w:val="00025C31"/>
    <w:rsid w:val="000262FE"/>
    <w:rsid w:val="00026839"/>
    <w:rsid w:val="00026FDD"/>
    <w:rsid w:val="00027345"/>
    <w:rsid w:val="000302A2"/>
    <w:rsid w:val="00030FD9"/>
    <w:rsid w:val="0003298E"/>
    <w:rsid w:val="000336BA"/>
    <w:rsid w:val="000376D0"/>
    <w:rsid w:val="000433A8"/>
    <w:rsid w:val="00044A80"/>
    <w:rsid w:val="000453C1"/>
    <w:rsid w:val="00045C9C"/>
    <w:rsid w:val="00046F5B"/>
    <w:rsid w:val="00047BB3"/>
    <w:rsid w:val="00050CF5"/>
    <w:rsid w:val="000542A1"/>
    <w:rsid w:val="0006106F"/>
    <w:rsid w:val="00071A61"/>
    <w:rsid w:val="00071B09"/>
    <w:rsid w:val="000721CC"/>
    <w:rsid w:val="00082645"/>
    <w:rsid w:val="00091217"/>
    <w:rsid w:val="00091847"/>
    <w:rsid w:val="0009596A"/>
    <w:rsid w:val="000A1D61"/>
    <w:rsid w:val="000A4C10"/>
    <w:rsid w:val="000A5451"/>
    <w:rsid w:val="000B0602"/>
    <w:rsid w:val="000B1284"/>
    <w:rsid w:val="000C38DA"/>
    <w:rsid w:val="000C5F33"/>
    <w:rsid w:val="000C6301"/>
    <w:rsid w:val="000D17EE"/>
    <w:rsid w:val="000E7112"/>
    <w:rsid w:val="000F0EEA"/>
    <w:rsid w:val="000F1537"/>
    <w:rsid w:val="000F1C6E"/>
    <w:rsid w:val="000F4568"/>
    <w:rsid w:val="000F5553"/>
    <w:rsid w:val="000F6944"/>
    <w:rsid w:val="00106A0D"/>
    <w:rsid w:val="00113B45"/>
    <w:rsid w:val="00127152"/>
    <w:rsid w:val="00130C7D"/>
    <w:rsid w:val="00130E43"/>
    <w:rsid w:val="001347EB"/>
    <w:rsid w:val="00146EAD"/>
    <w:rsid w:val="00146F0E"/>
    <w:rsid w:val="00151AE8"/>
    <w:rsid w:val="00184229"/>
    <w:rsid w:val="00185803"/>
    <w:rsid w:val="00186191"/>
    <w:rsid w:val="00190BCB"/>
    <w:rsid w:val="00192528"/>
    <w:rsid w:val="001955C7"/>
    <w:rsid w:val="00195B58"/>
    <w:rsid w:val="00196F07"/>
    <w:rsid w:val="001A0008"/>
    <w:rsid w:val="001A287C"/>
    <w:rsid w:val="001B043E"/>
    <w:rsid w:val="001C1427"/>
    <w:rsid w:val="001C21F1"/>
    <w:rsid w:val="001D1BC2"/>
    <w:rsid w:val="001D291D"/>
    <w:rsid w:val="001D373B"/>
    <w:rsid w:val="001D3A9F"/>
    <w:rsid w:val="001E0D9F"/>
    <w:rsid w:val="001E6EE3"/>
    <w:rsid w:val="001F0F44"/>
    <w:rsid w:val="0020567D"/>
    <w:rsid w:val="00205E5F"/>
    <w:rsid w:val="00210073"/>
    <w:rsid w:val="0021027F"/>
    <w:rsid w:val="002139F9"/>
    <w:rsid w:val="002154D3"/>
    <w:rsid w:val="00215716"/>
    <w:rsid w:val="002243B8"/>
    <w:rsid w:val="00227316"/>
    <w:rsid w:val="002279B9"/>
    <w:rsid w:val="00246940"/>
    <w:rsid w:val="0025193F"/>
    <w:rsid w:val="00251F27"/>
    <w:rsid w:val="0025284E"/>
    <w:rsid w:val="00253AFD"/>
    <w:rsid w:val="00254873"/>
    <w:rsid w:val="002558D8"/>
    <w:rsid w:val="002576F2"/>
    <w:rsid w:val="00260C99"/>
    <w:rsid w:val="00262600"/>
    <w:rsid w:val="00262A72"/>
    <w:rsid w:val="00266C4D"/>
    <w:rsid w:val="002830C6"/>
    <w:rsid w:val="0029008A"/>
    <w:rsid w:val="00292CD1"/>
    <w:rsid w:val="00293A80"/>
    <w:rsid w:val="002A19A7"/>
    <w:rsid w:val="002A5AC6"/>
    <w:rsid w:val="002B10E3"/>
    <w:rsid w:val="002C2A64"/>
    <w:rsid w:val="002C648D"/>
    <w:rsid w:val="002D1595"/>
    <w:rsid w:val="002D4B88"/>
    <w:rsid w:val="002E2B7B"/>
    <w:rsid w:val="002E4EE5"/>
    <w:rsid w:val="002F1623"/>
    <w:rsid w:val="002F2DB8"/>
    <w:rsid w:val="0030405C"/>
    <w:rsid w:val="00305D76"/>
    <w:rsid w:val="00307244"/>
    <w:rsid w:val="003135C5"/>
    <w:rsid w:val="00314194"/>
    <w:rsid w:val="00316004"/>
    <w:rsid w:val="00316D79"/>
    <w:rsid w:val="003172AD"/>
    <w:rsid w:val="0032268A"/>
    <w:rsid w:val="00322B76"/>
    <w:rsid w:val="00324418"/>
    <w:rsid w:val="00332AA3"/>
    <w:rsid w:val="00333322"/>
    <w:rsid w:val="00336351"/>
    <w:rsid w:val="0034015B"/>
    <w:rsid w:val="003444F9"/>
    <w:rsid w:val="0034542B"/>
    <w:rsid w:val="00350CA8"/>
    <w:rsid w:val="0035314F"/>
    <w:rsid w:val="003540C5"/>
    <w:rsid w:val="003617D8"/>
    <w:rsid w:val="003624A1"/>
    <w:rsid w:val="00362E13"/>
    <w:rsid w:val="00371620"/>
    <w:rsid w:val="00376CE4"/>
    <w:rsid w:val="003816AD"/>
    <w:rsid w:val="003818B9"/>
    <w:rsid w:val="00384C01"/>
    <w:rsid w:val="003869F7"/>
    <w:rsid w:val="00386E22"/>
    <w:rsid w:val="00392A03"/>
    <w:rsid w:val="003A4550"/>
    <w:rsid w:val="003A48D6"/>
    <w:rsid w:val="003A6219"/>
    <w:rsid w:val="003B016F"/>
    <w:rsid w:val="003B1F35"/>
    <w:rsid w:val="003B26B7"/>
    <w:rsid w:val="003B3FCE"/>
    <w:rsid w:val="003C1BB4"/>
    <w:rsid w:val="003C55B3"/>
    <w:rsid w:val="003C7333"/>
    <w:rsid w:val="003D3B07"/>
    <w:rsid w:val="003D630C"/>
    <w:rsid w:val="004136A5"/>
    <w:rsid w:val="00415993"/>
    <w:rsid w:val="0041680F"/>
    <w:rsid w:val="00421543"/>
    <w:rsid w:val="004218C4"/>
    <w:rsid w:val="00425D51"/>
    <w:rsid w:val="00451F41"/>
    <w:rsid w:val="004532F4"/>
    <w:rsid w:val="00453878"/>
    <w:rsid w:val="004552C1"/>
    <w:rsid w:val="004562D8"/>
    <w:rsid w:val="00462B5E"/>
    <w:rsid w:val="004709D5"/>
    <w:rsid w:val="00480B0D"/>
    <w:rsid w:val="00484A97"/>
    <w:rsid w:val="00493680"/>
    <w:rsid w:val="004A14E9"/>
    <w:rsid w:val="004A5E00"/>
    <w:rsid w:val="004B41B7"/>
    <w:rsid w:val="004B5BEC"/>
    <w:rsid w:val="004C051C"/>
    <w:rsid w:val="004C4634"/>
    <w:rsid w:val="004C6CAB"/>
    <w:rsid w:val="004D0AEB"/>
    <w:rsid w:val="004D2BF0"/>
    <w:rsid w:val="004D371E"/>
    <w:rsid w:val="004E329A"/>
    <w:rsid w:val="004E6D00"/>
    <w:rsid w:val="004E7A7B"/>
    <w:rsid w:val="004F05DC"/>
    <w:rsid w:val="004F0C6B"/>
    <w:rsid w:val="004F11A4"/>
    <w:rsid w:val="004F180F"/>
    <w:rsid w:val="00500CF1"/>
    <w:rsid w:val="00500F13"/>
    <w:rsid w:val="00505E39"/>
    <w:rsid w:val="0050693D"/>
    <w:rsid w:val="00513E68"/>
    <w:rsid w:val="00527536"/>
    <w:rsid w:val="00530FED"/>
    <w:rsid w:val="00534291"/>
    <w:rsid w:val="00544117"/>
    <w:rsid w:val="00547266"/>
    <w:rsid w:val="005505F0"/>
    <w:rsid w:val="00552D0A"/>
    <w:rsid w:val="0055352E"/>
    <w:rsid w:val="00554DFC"/>
    <w:rsid w:val="005552E8"/>
    <w:rsid w:val="0055696B"/>
    <w:rsid w:val="00561462"/>
    <w:rsid w:val="00561D8D"/>
    <w:rsid w:val="005631DE"/>
    <w:rsid w:val="005817C6"/>
    <w:rsid w:val="005825F8"/>
    <w:rsid w:val="005857B7"/>
    <w:rsid w:val="00591B5C"/>
    <w:rsid w:val="005931F1"/>
    <w:rsid w:val="00595B3A"/>
    <w:rsid w:val="005975CD"/>
    <w:rsid w:val="005A2728"/>
    <w:rsid w:val="005A430E"/>
    <w:rsid w:val="005A6123"/>
    <w:rsid w:val="005C504B"/>
    <w:rsid w:val="005D15E9"/>
    <w:rsid w:val="005D21B9"/>
    <w:rsid w:val="005E11D6"/>
    <w:rsid w:val="005E5FFA"/>
    <w:rsid w:val="005E7801"/>
    <w:rsid w:val="005F20F9"/>
    <w:rsid w:val="006000FB"/>
    <w:rsid w:val="00600559"/>
    <w:rsid w:val="00601EA5"/>
    <w:rsid w:val="00605FAC"/>
    <w:rsid w:val="006104A8"/>
    <w:rsid w:val="006121DD"/>
    <w:rsid w:val="00615440"/>
    <w:rsid w:val="0062123E"/>
    <w:rsid w:val="00622C00"/>
    <w:rsid w:val="00634FCD"/>
    <w:rsid w:val="00636CFD"/>
    <w:rsid w:val="0064331E"/>
    <w:rsid w:val="006553C9"/>
    <w:rsid w:val="006577AA"/>
    <w:rsid w:val="0068450C"/>
    <w:rsid w:val="00692F86"/>
    <w:rsid w:val="006A2145"/>
    <w:rsid w:val="006B1AB9"/>
    <w:rsid w:val="006B29BC"/>
    <w:rsid w:val="006C73DE"/>
    <w:rsid w:val="006C7777"/>
    <w:rsid w:val="006E15A2"/>
    <w:rsid w:val="006E20D3"/>
    <w:rsid w:val="006F5A60"/>
    <w:rsid w:val="006F604E"/>
    <w:rsid w:val="00725AB2"/>
    <w:rsid w:val="0072670D"/>
    <w:rsid w:val="00727FF8"/>
    <w:rsid w:val="00730D49"/>
    <w:rsid w:val="0073211C"/>
    <w:rsid w:val="00741642"/>
    <w:rsid w:val="00746E5E"/>
    <w:rsid w:val="007471A7"/>
    <w:rsid w:val="00757098"/>
    <w:rsid w:val="00761AAC"/>
    <w:rsid w:val="007625A9"/>
    <w:rsid w:val="00767546"/>
    <w:rsid w:val="00771559"/>
    <w:rsid w:val="00774F98"/>
    <w:rsid w:val="007755E3"/>
    <w:rsid w:val="007777E9"/>
    <w:rsid w:val="0078030F"/>
    <w:rsid w:val="007808B5"/>
    <w:rsid w:val="00784A3E"/>
    <w:rsid w:val="00792AA6"/>
    <w:rsid w:val="007A4B5E"/>
    <w:rsid w:val="007A5FF7"/>
    <w:rsid w:val="007B0590"/>
    <w:rsid w:val="007B50EE"/>
    <w:rsid w:val="007B5972"/>
    <w:rsid w:val="007B5EA4"/>
    <w:rsid w:val="007B6287"/>
    <w:rsid w:val="007B7C37"/>
    <w:rsid w:val="007B7CE8"/>
    <w:rsid w:val="007B7E46"/>
    <w:rsid w:val="007C0174"/>
    <w:rsid w:val="007C31C3"/>
    <w:rsid w:val="007D196D"/>
    <w:rsid w:val="007D4854"/>
    <w:rsid w:val="007D6FC2"/>
    <w:rsid w:val="007D792F"/>
    <w:rsid w:val="007F03D6"/>
    <w:rsid w:val="007F685B"/>
    <w:rsid w:val="007F7859"/>
    <w:rsid w:val="0080099B"/>
    <w:rsid w:val="00800A6A"/>
    <w:rsid w:val="008046CB"/>
    <w:rsid w:val="00804A53"/>
    <w:rsid w:val="0080578E"/>
    <w:rsid w:val="00810643"/>
    <w:rsid w:val="0081460D"/>
    <w:rsid w:val="00814AF5"/>
    <w:rsid w:val="008210EF"/>
    <w:rsid w:val="008233E9"/>
    <w:rsid w:val="00823591"/>
    <w:rsid w:val="00826F47"/>
    <w:rsid w:val="00830750"/>
    <w:rsid w:val="00832326"/>
    <w:rsid w:val="00832552"/>
    <w:rsid w:val="00833426"/>
    <w:rsid w:val="00835161"/>
    <w:rsid w:val="00835D6A"/>
    <w:rsid w:val="008377B7"/>
    <w:rsid w:val="00885DF5"/>
    <w:rsid w:val="00891624"/>
    <w:rsid w:val="00896E67"/>
    <w:rsid w:val="008A0C73"/>
    <w:rsid w:val="008A0E5F"/>
    <w:rsid w:val="008A2878"/>
    <w:rsid w:val="008B088E"/>
    <w:rsid w:val="008B6CA1"/>
    <w:rsid w:val="008C33C3"/>
    <w:rsid w:val="008C63B5"/>
    <w:rsid w:val="008D0767"/>
    <w:rsid w:val="008D445D"/>
    <w:rsid w:val="008E05AA"/>
    <w:rsid w:val="008E079F"/>
    <w:rsid w:val="008E4CD6"/>
    <w:rsid w:val="008F0596"/>
    <w:rsid w:val="008F6F09"/>
    <w:rsid w:val="00900121"/>
    <w:rsid w:val="00901A87"/>
    <w:rsid w:val="00901B49"/>
    <w:rsid w:val="009032DB"/>
    <w:rsid w:val="009044C2"/>
    <w:rsid w:val="00905DBE"/>
    <w:rsid w:val="0090773C"/>
    <w:rsid w:val="00912B39"/>
    <w:rsid w:val="009168ED"/>
    <w:rsid w:val="00916DE5"/>
    <w:rsid w:val="009209B6"/>
    <w:rsid w:val="00921C33"/>
    <w:rsid w:val="0092269C"/>
    <w:rsid w:val="00922DD2"/>
    <w:rsid w:val="009246A1"/>
    <w:rsid w:val="0093359B"/>
    <w:rsid w:val="0093471D"/>
    <w:rsid w:val="00951552"/>
    <w:rsid w:val="00952B36"/>
    <w:rsid w:val="0095690E"/>
    <w:rsid w:val="00964E16"/>
    <w:rsid w:val="009659D3"/>
    <w:rsid w:val="00965D7A"/>
    <w:rsid w:val="00973D30"/>
    <w:rsid w:val="009753C9"/>
    <w:rsid w:val="009771F6"/>
    <w:rsid w:val="00982AEB"/>
    <w:rsid w:val="00990246"/>
    <w:rsid w:val="009B02DC"/>
    <w:rsid w:val="009B21BE"/>
    <w:rsid w:val="009B4675"/>
    <w:rsid w:val="009C0756"/>
    <w:rsid w:val="009C77CB"/>
    <w:rsid w:val="009D080C"/>
    <w:rsid w:val="009D4D17"/>
    <w:rsid w:val="009E3A9A"/>
    <w:rsid w:val="009E50A2"/>
    <w:rsid w:val="009E6212"/>
    <w:rsid w:val="009F32C2"/>
    <w:rsid w:val="009F6356"/>
    <w:rsid w:val="00A0311F"/>
    <w:rsid w:val="00A0381B"/>
    <w:rsid w:val="00A03EB8"/>
    <w:rsid w:val="00A06670"/>
    <w:rsid w:val="00A10255"/>
    <w:rsid w:val="00A20227"/>
    <w:rsid w:val="00A20393"/>
    <w:rsid w:val="00A264C8"/>
    <w:rsid w:val="00A31284"/>
    <w:rsid w:val="00A53809"/>
    <w:rsid w:val="00A6639B"/>
    <w:rsid w:val="00A72364"/>
    <w:rsid w:val="00A73477"/>
    <w:rsid w:val="00A819C9"/>
    <w:rsid w:val="00A913B9"/>
    <w:rsid w:val="00A950B9"/>
    <w:rsid w:val="00AA3A3B"/>
    <w:rsid w:val="00AA4C02"/>
    <w:rsid w:val="00AA4C48"/>
    <w:rsid w:val="00AD1849"/>
    <w:rsid w:val="00AD5625"/>
    <w:rsid w:val="00AE418B"/>
    <w:rsid w:val="00AE6BAC"/>
    <w:rsid w:val="00AF1591"/>
    <w:rsid w:val="00AF5A78"/>
    <w:rsid w:val="00AF6778"/>
    <w:rsid w:val="00AF7FA7"/>
    <w:rsid w:val="00B01461"/>
    <w:rsid w:val="00B06157"/>
    <w:rsid w:val="00B13A36"/>
    <w:rsid w:val="00B141CA"/>
    <w:rsid w:val="00B17BE0"/>
    <w:rsid w:val="00B21B33"/>
    <w:rsid w:val="00B3586B"/>
    <w:rsid w:val="00B35CC4"/>
    <w:rsid w:val="00B50605"/>
    <w:rsid w:val="00B509EB"/>
    <w:rsid w:val="00B520CA"/>
    <w:rsid w:val="00B525CC"/>
    <w:rsid w:val="00B539DE"/>
    <w:rsid w:val="00B55C1D"/>
    <w:rsid w:val="00B55D73"/>
    <w:rsid w:val="00B56072"/>
    <w:rsid w:val="00B62585"/>
    <w:rsid w:val="00B735E6"/>
    <w:rsid w:val="00B73947"/>
    <w:rsid w:val="00B7446D"/>
    <w:rsid w:val="00B76877"/>
    <w:rsid w:val="00B8284C"/>
    <w:rsid w:val="00B971FC"/>
    <w:rsid w:val="00BA0E46"/>
    <w:rsid w:val="00BA74A1"/>
    <w:rsid w:val="00BB0257"/>
    <w:rsid w:val="00BB2D59"/>
    <w:rsid w:val="00BB7288"/>
    <w:rsid w:val="00BC0C6E"/>
    <w:rsid w:val="00BC3C2D"/>
    <w:rsid w:val="00BC7FA9"/>
    <w:rsid w:val="00BD06A2"/>
    <w:rsid w:val="00BF034C"/>
    <w:rsid w:val="00BF1620"/>
    <w:rsid w:val="00BF1724"/>
    <w:rsid w:val="00BF22ED"/>
    <w:rsid w:val="00C035EE"/>
    <w:rsid w:val="00C13C4E"/>
    <w:rsid w:val="00C21532"/>
    <w:rsid w:val="00C21C12"/>
    <w:rsid w:val="00C23635"/>
    <w:rsid w:val="00C3190A"/>
    <w:rsid w:val="00C35365"/>
    <w:rsid w:val="00C37AB4"/>
    <w:rsid w:val="00C4314F"/>
    <w:rsid w:val="00C45327"/>
    <w:rsid w:val="00C531E1"/>
    <w:rsid w:val="00C53693"/>
    <w:rsid w:val="00C5580A"/>
    <w:rsid w:val="00C63537"/>
    <w:rsid w:val="00C657DD"/>
    <w:rsid w:val="00C67739"/>
    <w:rsid w:val="00C7058D"/>
    <w:rsid w:val="00C73299"/>
    <w:rsid w:val="00C774CC"/>
    <w:rsid w:val="00C80671"/>
    <w:rsid w:val="00C85D2A"/>
    <w:rsid w:val="00C94FC7"/>
    <w:rsid w:val="00C95F54"/>
    <w:rsid w:val="00CA25C9"/>
    <w:rsid w:val="00CB1A1C"/>
    <w:rsid w:val="00CB5AF7"/>
    <w:rsid w:val="00CC1EF2"/>
    <w:rsid w:val="00CC4999"/>
    <w:rsid w:val="00CC56A3"/>
    <w:rsid w:val="00CC651D"/>
    <w:rsid w:val="00CD014F"/>
    <w:rsid w:val="00CD2EED"/>
    <w:rsid w:val="00CD68A0"/>
    <w:rsid w:val="00CE0904"/>
    <w:rsid w:val="00CE4401"/>
    <w:rsid w:val="00CE4A79"/>
    <w:rsid w:val="00CE5DB1"/>
    <w:rsid w:val="00CF5ACD"/>
    <w:rsid w:val="00CF6171"/>
    <w:rsid w:val="00D0086C"/>
    <w:rsid w:val="00D044FE"/>
    <w:rsid w:val="00D07997"/>
    <w:rsid w:val="00D13DEC"/>
    <w:rsid w:val="00D14147"/>
    <w:rsid w:val="00D2550A"/>
    <w:rsid w:val="00D27011"/>
    <w:rsid w:val="00D42F5F"/>
    <w:rsid w:val="00D537EC"/>
    <w:rsid w:val="00D5556B"/>
    <w:rsid w:val="00D555EC"/>
    <w:rsid w:val="00D7087D"/>
    <w:rsid w:val="00D70F2D"/>
    <w:rsid w:val="00D75130"/>
    <w:rsid w:val="00D759C0"/>
    <w:rsid w:val="00D979CB"/>
    <w:rsid w:val="00DB39BB"/>
    <w:rsid w:val="00DB4656"/>
    <w:rsid w:val="00DC0C73"/>
    <w:rsid w:val="00DC0FB7"/>
    <w:rsid w:val="00DC52BD"/>
    <w:rsid w:val="00DC5747"/>
    <w:rsid w:val="00DC709E"/>
    <w:rsid w:val="00DD0EB9"/>
    <w:rsid w:val="00DD65FE"/>
    <w:rsid w:val="00DE014C"/>
    <w:rsid w:val="00DE3E6B"/>
    <w:rsid w:val="00DE5A10"/>
    <w:rsid w:val="00DE6218"/>
    <w:rsid w:val="00DE6BD4"/>
    <w:rsid w:val="00DF0259"/>
    <w:rsid w:val="00DF026E"/>
    <w:rsid w:val="00E03C4D"/>
    <w:rsid w:val="00E0697E"/>
    <w:rsid w:val="00E06D25"/>
    <w:rsid w:val="00E12A8D"/>
    <w:rsid w:val="00E15CD9"/>
    <w:rsid w:val="00E1743E"/>
    <w:rsid w:val="00E45119"/>
    <w:rsid w:val="00E45A41"/>
    <w:rsid w:val="00E531B2"/>
    <w:rsid w:val="00E53BBA"/>
    <w:rsid w:val="00E54D30"/>
    <w:rsid w:val="00E57681"/>
    <w:rsid w:val="00E6486F"/>
    <w:rsid w:val="00E705D5"/>
    <w:rsid w:val="00E71E11"/>
    <w:rsid w:val="00E7284E"/>
    <w:rsid w:val="00E73C72"/>
    <w:rsid w:val="00E74035"/>
    <w:rsid w:val="00E80FC9"/>
    <w:rsid w:val="00E92026"/>
    <w:rsid w:val="00E93659"/>
    <w:rsid w:val="00E9660D"/>
    <w:rsid w:val="00E968D9"/>
    <w:rsid w:val="00EA230D"/>
    <w:rsid w:val="00EA2F8F"/>
    <w:rsid w:val="00EA58A8"/>
    <w:rsid w:val="00EA5D20"/>
    <w:rsid w:val="00EB7B32"/>
    <w:rsid w:val="00EB7E1B"/>
    <w:rsid w:val="00EC5950"/>
    <w:rsid w:val="00ED0F84"/>
    <w:rsid w:val="00ED7FA0"/>
    <w:rsid w:val="00EF54BA"/>
    <w:rsid w:val="00F01FAC"/>
    <w:rsid w:val="00F02989"/>
    <w:rsid w:val="00F179FB"/>
    <w:rsid w:val="00F276CC"/>
    <w:rsid w:val="00F341F7"/>
    <w:rsid w:val="00F40BB7"/>
    <w:rsid w:val="00F458E9"/>
    <w:rsid w:val="00F560AB"/>
    <w:rsid w:val="00F57B6C"/>
    <w:rsid w:val="00F627ED"/>
    <w:rsid w:val="00F631C5"/>
    <w:rsid w:val="00F7316B"/>
    <w:rsid w:val="00F752E2"/>
    <w:rsid w:val="00F768DE"/>
    <w:rsid w:val="00F801E4"/>
    <w:rsid w:val="00F80C86"/>
    <w:rsid w:val="00F82E41"/>
    <w:rsid w:val="00F8358B"/>
    <w:rsid w:val="00F8423C"/>
    <w:rsid w:val="00F85831"/>
    <w:rsid w:val="00F9705D"/>
    <w:rsid w:val="00FB0B3F"/>
    <w:rsid w:val="00FB634D"/>
    <w:rsid w:val="00FB6E96"/>
    <w:rsid w:val="00FB7A00"/>
    <w:rsid w:val="00FC03F9"/>
    <w:rsid w:val="00FC1AFA"/>
    <w:rsid w:val="00FC2B86"/>
    <w:rsid w:val="00FD0BFE"/>
    <w:rsid w:val="00FD4AF9"/>
    <w:rsid w:val="00FD6121"/>
    <w:rsid w:val="00FE01CA"/>
    <w:rsid w:val="00FE22D8"/>
    <w:rsid w:val="00FE42E8"/>
    <w:rsid w:val="00FF3D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2CA1D8-DE06-4916-BB19-435DD11E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08B5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9008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513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next w:val="Normal"/>
    <w:link w:val="Heading6Char"/>
    <w:qFormat/>
    <w:rsid w:val="004C4634"/>
    <w:pPr>
      <w:keepNext/>
      <w:suppressAutoHyphens w:val="0"/>
      <w:outlineLvl w:val="5"/>
    </w:pPr>
    <w:rPr>
      <w:rFonts w:eastAsia="Calibri"/>
      <w:b/>
      <w:sz w:val="22"/>
      <w:szCs w:val="20"/>
      <w:u w:val="single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808B5"/>
    <w:pPr>
      <w:suppressAutoHyphens w:val="0"/>
      <w:ind w:left="720"/>
    </w:pPr>
    <w:rPr>
      <w:lang w:eastAsia="en-US"/>
    </w:rPr>
  </w:style>
  <w:style w:type="character" w:customStyle="1" w:styleId="ListParagraphChar">
    <w:name w:val="List Paragraph Char"/>
    <w:link w:val="ListParagraph"/>
    <w:uiPriority w:val="34"/>
    <w:rsid w:val="007808B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8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8B5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4C4634"/>
    <w:pPr>
      <w:suppressAutoHyphens w:val="0"/>
      <w:spacing w:before="100" w:beforeAutospacing="1" w:after="100" w:afterAutospacing="1"/>
    </w:pPr>
    <w:rPr>
      <w:rFonts w:eastAsia="Calibri"/>
      <w:lang w:eastAsia="en-US"/>
    </w:rPr>
  </w:style>
  <w:style w:type="character" w:customStyle="1" w:styleId="Heading6Char">
    <w:name w:val="Heading 6 Char"/>
    <w:basedOn w:val="DefaultParagraphFont"/>
    <w:link w:val="Heading6"/>
    <w:rsid w:val="004C4634"/>
    <w:rPr>
      <w:rFonts w:ascii="Times New Roman" w:eastAsia="Calibri" w:hAnsi="Times New Roman" w:cs="Times New Roman"/>
      <w:b/>
      <w:szCs w:val="20"/>
      <w:u w:val="single"/>
      <w:lang w:val="en-GB"/>
    </w:rPr>
  </w:style>
  <w:style w:type="character" w:styleId="Hyperlink">
    <w:name w:val="Hyperlink"/>
    <w:rsid w:val="00192528"/>
    <w:rPr>
      <w:color w:val="0000FF"/>
      <w:u w:val="single"/>
    </w:rPr>
  </w:style>
  <w:style w:type="character" w:customStyle="1" w:styleId="rvts82">
    <w:name w:val="rvts82"/>
    <w:basedOn w:val="DefaultParagraphFont"/>
    <w:rsid w:val="000C6301"/>
  </w:style>
  <w:style w:type="character" w:customStyle="1" w:styleId="apple-converted-space">
    <w:name w:val="apple-converted-space"/>
    <w:basedOn w:val="DefaultParagraphFont"/>
    <w:rsid w:val="000C6301"/>
  </w:style>
  <w:style w:type="character" w:customStyle="1" w:styleId="highlight">
    <w:name w:val="highlight"/>
    <w:basedOn w:val="DefaultParagraphFont"/>
    <w:rsid w:val="000C6301"/>
  </w:style>
  <w:style w:type="character" w:customStyle="1" w:styleId="apple-style-span">
    <w:name w:val="apple-style-span"/>
    <w:rsid w:val="000C6301"/>
    <w:rPr>
      <w:rFonts w:cs="Times New Roman"/>
    </w:rPr>
  </w:style>
  <w:style w:type="paragraph" w:styleId="NoSpacing">
    <w:name w:val="No Spacing"/>
    <w:uiPriority w:val="1"/>
    <w:qFormat/>
    <w:rsid w:val="00EA5D20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rvts325">
    <w:name w:val="rvts325"/>
    <w:rsid w:val="00EA5D20"/>
  </w:style>
  <w:style w:type="character" w:customStyle="1" w:styleId="rvts327">
    <w:name w:val="rvts327"/>
    <w:rsid w:val="00EA5D20"/>
  </w:style>
  <w:style w:type="character" w:customStyle="1" w:styleId="rvts326">
    <w:name w:val="rvts326"/>
    <w:rsid w:val="00EA5D20"/>
  </w:style>
  <w:style w:type="paragraph" w:customStyle="1" w:styleId="msoaddress">
    <w:name w:val="msoaddress"/>
    <w:rsid w:val="005F20F9"/>
    <w:pPr>
      <w:spacing w:after="0" w:line="300" w:lineRule="auto"/>
    </w:pPr>
    <w:rPr>
      <w:rFonts w:ascii="Gill Sans MT" w:eastAsia="SimSun" w:hAnsi="Gill Sans MT" w:cs="Times New Roman"/>
      <w:color w:val="000000"/>
      <w:kern w:val="28"/>
      <w:sz w:val="15"/>
      <w:szCs w:val="15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5472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472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47266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72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7266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character" w:customStyle="1" w:styleId="rvts36">
    <w:name w:val="rvts36"/>
    <w:basedOn w:val="DefaultParagraphFont"/>
    <w:rsid w:val="008D0767"/>
    <w:rPr>
      <w:rFonts w:ascii="Calibri" w:hAnsi="Calibri" w:cs="Calibri" w:hint="default"/>
      <w:sz w:val="22"/>
      <w:szCs w:val="22"/>
    </w:rPr>
  </w:style>
  <w:style w:type="character" w:customStyle="1" w:styleId="rvts39">
    <w:name w:val="rvts39"/>
    <w:basedOn w:val="DefaultParagraphFont"/>
    <w:rsid w:val="00B55D73"/>
    <w:rPr>
      <w:rFonts w:ascii="Calibri" w:hAnsi="Calibri" w:hint="default"/>
      <w:color w:val="0070C0"/>
      <w:sz w:val="22"/>
      <w:szCs w:val="22"/>
    </w:rPr>
  </w:style>
  <w:style w:type="paragraph" w:customStyle="1" w:styleId="platinolatino">
    <w:name w:val="platino latino"/>
    <w:basedOn w:val="Normal"/>
    <w:link w:val="platinolatinoChar"/>
    <w:qFormat/>
    <w:rsid w:val="00B8284C"/>
    <w:pPr>
      <w:suppressAutoHyphens w:val="0"/>
    </w:pPr>
    <w:rPr>
      <w:rFonts w:ascii="Palatino Linotype" w:hAnsi="Palatino Linotype"/>
      <w:sz w:val="20"/>
      <w:szCs w:val="20"/>
      <w:lang w:eastAsia="en-US"/>
    </w:rPr>
  </w:style>
  <w:style w:type="character" w:customStyle="1" w:styleId="platinolatinoChar">
    <w:name w:val="platino latino Char"/>
    <w:link w:val="platinolatino"/>
    <w:rsid w:val="00B8284C"/>
    <w:rPr>
      <w:rFonts w:ascii="Palatino Linotype" w:eastAsia="Times New Roman" w:hAnsi="Palatino Linotype" w:cs="Times New Roman"/>
      <w:sz w:val="20"/>
      <w:szCs w:val="20"/>
    </w:rPr>
  </w:style>
  <w:style w:type="character" w:styleId="FollowedHyperlink">
    <w:name w:val="FollowedHyperlink"/>
    <w:semiHidden/>
    <w:unhideWhenUsed/>
    <w:rsid w:val="000302A2"/>
    <w:rPr>
      <w:color w:val="800080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513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0019B7"/>
    <w:pPr>
      <w:suppressAutoHyphens w:val="0"/>
      <w:spacing w:after="220" w:line="220" w:lineRule="atLeast"/>
      <w:jc w:val="both"/>
    </w:pPr>
    <w:rPr>
      <w:rFonts w:ascii="Arial" w:hAnsi="Arial"/>
      <w:spacing w:val="-5"/>
      <w:sz w:val="20"/>
      <w:szCs w:val="20"/>
      <w:lang w:val="en-GB" w:eastAsia="en-US"/>
    </w:rPr>
  </w:style>
  <w:style w:type="character" w:customStyle="1" w:styleId="BodyTextChar">
    <w:name w:val="Body Text Char"/>
    <w:basedOn w:val="DefaultParagraphFont"/>
    <w:link w:val="BodyText"/>
    <w:rsid w:val="000019B7"/>
    <w:rPr>
      <w:rFonts w:ascii="Arial" w:eastAsia="Times New Roman" w:hAnsi="Arial" w:cs="Times New Roman"/>
      <w:spacing w:val="-5"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rsid w:val="00F85831"/>
    <w:pPr>
      <w:suppressAutoHyphens w:val="0"/>
      <w:spacing w:after="120"/>
      <w:ind w:left="360"/>
    </w:pPr>
    <w:rPr>
      <w:rFonts w:ascii="Verdana" w:hAnsi="Verdana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F85831"/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008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ar-SA"/>
    </w:rPr>
  </w:style>
  <w:style w:type="character" w:customStyle="1" w:styleId="rvts30">
    <w:name w:val="rvts30"/>
    <w:basedOn w:val="DefaultParagraphFont"/>
    <w:rsid w:val="00622C00"/>
    <w:rPr>
      <w:rFonts w:ascii="Verdana" w:hAnsi="Verdana" w:hint="default"/>
      <w:b/>
      <w:bCs/>
      <w:sz w:val="32"/>
      <w:szCs w:val="32"/>
    </w:rPr>
  </w:style>
  <w:style w:type="character" w:customStyle="1" w:styleId="rvts32">
    <w:name w:val="rvts32"/>
    <w:basedOn w:val="DefaultParagraphFont"/>
    <w:rsid w:val="00622C00"/>
    <w:rPr>
      <w:rFonts w:ascii="Calibri" w:hAnsi="Calibri" w:hint="default"/>
      <w:color w:val="000000"/>
      <w:sz w:val="22"/>
      <w:szCs w:val="22"/>
    </w:rPr>
  </w:style>
  <w:style w:type="character" w:customStyle="1" w:styleId="rvts47">
    <w:name w:val="rvts47"/>
    <w:basedOn w:val="DefaultParagraphFont"/>
    <w:rsid w:val="00622C00"/>
    <w:rPr>
      <w:rFonts w:ascii="Calibri" w:hAnsi="Calibri" w:hint="default"/>
      <w:color w:val="0070C0"/>
      <w:sz w:val="22"/>
      <w:szCs w:val="22"/>
    </w:rPr>
  </w:style>
  <w:style w:type="character" w:customStyle="1" w:styleId="rvts52">
    <w:name w:val="rvts52"/>
    <w:basedOn w:val="DefaultParagraphFont"/>
    <w:rsid w:val="00622C00"/>
    <w:rPr>
      <w:rFonts w:ascii="Calibri" w:hAnsi="Calibri" w:hint="default"/>
      <w:i/>
      <w:iCs/>
      <w:color w:val="7F7F7F"/>
      <w:sz w:val="22"/>
      <w:szCs w:val="22"/>
    </w:rPr>
  </w:style>
  <w:style w:type="character" w:customStyle="1" w:styleId="rvts53">
    <w:name w:val="rvts53"/>
    <w:basedOn w:val="DefaultParagraphFont"/>
    <w:rsid w:val="00622C00"/>
    <w:rPr>
      <w:rFonts w:ascii="Calibri" w:hAnsi="Calibri" w:hint="default"/>
      <w:color w:val="7F7F7F"/>
      <w:sz w:val="22"/>
      <w:szCs w:val="22"/>
    </w:rPr>
  </w:style>
  <w:style w:type="character" w:customStyle="1" w:styleId="rvts34">
    <w:name w:val="rvts34"/>
    <w:basedOn w:val="DefaultParagraphFont"/>
    <w:rsid w:val="00622C00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622C00"/>
    <w:rPr>
      <w:rFonts w:ascii="Calibri" w:hAnsi="Calibri" w:hint="default"/>
      <w:color w:val="595959"/>
      <w:sz w:val="22"/>
      <w:szCs w:val="22"/>
    </w:rPr>
  </w:style>
  <w:style w:type="character" w:customStyle="1" w:styleId="rvts207">
    <w:name w:val="rvts207"/>
    <w:basedOn w:val="DefaultParagraphFont"/>
    <w:rsid w:val="00622C00"/>
    <w:rPr>
      <w:rFonts w:ascii="Calibri" w:hAnsi="Calibri" w:hint="default"/>
      <w:color w:val="3333FF"/>
      <w:sz w:val="22"/>
      <w:szCs w:val="22"/>
    </w:rPr>
  </w:style>
  <w:style w:type="character" w:customStyle="1" w:styleId="rvts49">
    <w:name w:val="rvts49"/>
    <w:basedOn w:val="DefaultParagraphFont"/>
    <w:rsid w:val="00151AE8"/>
    <w:rPr>
      <w:rFonts w:ascii="Calibri" w:hAnsi="Calibri" w:hint="default"/>
      <w:b/>
      <w:bCs/>
      <w:color w:val="000000"/>
      <w:sz w:val="22"/>
      <w:szCs w:val="22"/>
    </w:rPr>
  </w:style>
  <w:style w:type="paragraph" w:customStyle="1" w:styleId="Default">
    <w:name w:val="Default"/>
    <w:rsid w:val="00792A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414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6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1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5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1962">
                  <w:marLeft w:val="0"/>
                  <w:marRight w:val="0"/>
                  <w:marTop w:val="0"/>
                  <w:marBottom w:val="9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13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10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039386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573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B0B6EE-37C7-45F7-8911-86A4DE9F4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nali Dayete</dc:creator>
  <cp:lastModifiedBy>Pranali Dayete</cp:lastModifiedBy>
  <cp:revision>4</cp:revision>
  <dcterms:created xsi:type="dcterms:W3CDTF">2019-02-19T10:14:00Z</dcterms:created>
  <dcterms:modified xsi:type="dcterms:W3CDTF">2019-03-11T05:28:00Z</dcterms:modified>
</cp:coreProperties>
</file>